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1C1D4" w14:textId="77777777" w:rsidR="00AF2E16" w:rsidRPr="00A03038" w:rsidRDefault="00AF2E16" w:rsidP="00AF2E16">
      <w:pPr>
        <w:spacing w:after="0" w:line="240" w:lineRule="auto"/>
        <w:ind w:left="0" w:firstLine="0"/>
        <w:rPr>
          <w:sz w:val="22"/>
          <w:szCs w:val="20"/>
        </w:rPr>
      </w:pPr>
      <w:r w:rsidRPr="00A03038">
        <w:rPr>
          <w:b/>
          <w:sz w:val="40"/>
          <w:szCs w:val="32"/>
        </w:rPr>
        <w:t>Jitin Gambhir</w:t>
      </w:r>
      <w:r w:rsidRPr="00A03038">
        <w:rPr>
          <w:sz w:val="22"/>
          <w:szCs w:val="20"/>
        </w:rPr>
        <w:t xml:space="preserve">                                                                                              </w:t>
      </w:r>
    </w:p>
    <w:p w14:paraId="3F159BB6" w14:textId="77777777" w:rsidR="00AF2E16" w:rsidRPr="00607BCC" w:rsidRDefault="00AF2E16" w:rsidP="00AF2E16">
      <w:pPr>
        <w:spacing w:after="0" w:line="240" w:lineRule="auto"/>
        <w:ind w:left="0" w:firstLine="0"/>
        <w:rPr>
          <w:szCs w:val="20"/>
        </w:rPr>
      </w:pPr>
      <w:r w:rsidRPr="00607BCC">
        <w:rPr>
          <w:sz w:val="22"/>
        </w:rPr>
        <w:t>Cell</w:t>
      </w:r>
      <w:r>
        <w:rPr>
          <w:sz w:val="22"/>
        </w:rPr>
        <w:t xml:space="preserve">: </w:t>
      </w:r>
      <w:r w:rsidRPr="00607BCC">
        <w:rPr>
          <w:sz w:val="22"/>
        </w:rPr>
        <w:t>416-903-7949</w:t>
      </w:r>
      <w:r w:rsidRPr="00607BCC">
        <w:rPr>
          <w:szCs w:val="20"/>
        </w:rPr>
        <w:t xml:space="preserve">                                                                         </w:t>
      </w:r>
      <w:r>
        <w:rPr>
          <w:szCs w:val="20"/>
        </w:rPr>
        <w:tab/>
      </w:r>
      <w:r w:rsidRPr="00607BCC">
        <w:rPr>
          <w:szCs w:val="20"/>
        </w:rPr>
        <w:t xml:space="preserve">                    </w:t>
      </w:r>
      <w:r>
        <w:rPr>
          <w:szCs w:val="20"/>
        </w:rPr>
        <w:tab/>
        <w:t xml:space="preserve">     </w:t>
      </w:r>
      <w:r w:rsidRPr="00607BCC">
        <w:rPr>
          <w:szCs w:val="20"/>
        </w:rPr>
        <w:t xml:space="preserve"> </w:t>
      </w:r>
      <w:hyperlink r:id="rId7" w:history="1">
        <w:r w:rsidRPr="00607BCC">
          <w:rPr>
            <w:rStyle w:val="Hyperlink"/>
            <w:sz w:val="22"/>
          </w:rPr>
          <w:t>gambhirjitin@live.com</w:t>
        </w:r>
      </w:hyperlink>
      <w:r w:rsidRPr="00607BCC">
        <w:rPr>
          <w:sz w:val="22"/>
        </w:rPr>
        <w:t xml:space="preserve">  </w:t>
      </w:r>
    </w:p>
    <w:p w14:paraId="3B0369B6" w14:textId="77777777" w:rsidR="00AF2E16" w:rsidRPr="00607BCC" w:rsidRDefault="002862EE" w:rsidP="00AF2E16">
      <w:pPr>
        <w:pBdr>
          <w:bottom w:val="single" w:sz="18" w:space="1" w:color="auto"/>
        </w:pBdr>
        <w:spacing w:after="0" w:line="240" w:lineRule="auto"/>
        <w:ind w:left="0"/>
        <w:rPr>
          <w:sz w:val="22"/>
        </w:rPr>
      </w:pPr>
      <w:hyperlink r:id="rId8" w:history="1">
        <w:r w:rsidR="00AF2E16" w:rsidRPr="00F71768">
          <w:rPr>
            <w:rStyle w:val="Hyperlink"/>
            <w:sz w:val="22"/>
          </w:rPr>
          <w:t>linkedin.com/in/</w:t>
        </w:r>
        <w:proofErr w:type="spellStart"/>
        <w:r w:rsidR="00AF2E16" w:rsidRPr="00F71768">
          <w:rPr>
            <w:rStyle w:val="Hyperlink"/>
            <w:sz w:val="22"/>
          </w:rPr>
          <w:t>gambhirjitin</w:t>
        </w:r>
        <w:proofErr w:type="spellEnd"/>
      </w:hyperlink>
      <w:r w:rsidR="00AF2E16">
        <w:rPr>
          <w:sz w:val="22"/>
        </w:rPr>
        <w:t xml:space="preserve"> </w:t>
      </w:r>
      <w:r w:rsidR="00AF2E16" w:rsidRPr="00607BCC">
        <w:rPr>
          <w:sz w:val="22"/>
        </w:rPr>
        <w:t xml:space="preserve">                                                                              </w:t>
      </w:r>
      <w:r w:rsidR="00AF2E16">
        <w:rPr>
          <w:sz w:val="22"/>
        </w:rPr>
        <w:tab/>
        <w:t xml:space="preserve">      </w:t>
      </w:r>
      <w:r w:rsidR="00AF2E16" w:rsidRPr="00607BCC">
        <w:rPr>
          <w:sz w:val="22"/>
        </w:rPr>
        <w:t>Scarborough, Canada</w:t>
      </w:r>
      <w:r w:rsidR="00AF2E16" w:rsidRPr="00607BCC">
        <w:rPr>
          <w:sz w:val="18"/>
          <w:szCs w:val="20"/>
        </w:rPr>
        <w:t xml:space="preserve">  </w:t>
      </w:r>
      <w:r w:rsidR="00AF2E16" w:rsidRPr="00607BCC">
        <w:rPr>
          <w:spacing w:val="9"/>
          <w:sz w:val="18"/>
          <w:szCs w:val="20"/>
        </w:rPr>
        <w:t xml:space="preserve"> </w:t>
      </w:r>
    </w:p>
    <w:p w14:paraId="0CFB47BB" w14:textId="77777777" w:rsidR="00AF2E16" w:rsidRDefault="00AF2E16" w:rsidP="00AF2E16">
      <w:pPr>
        <w:pStyle w:val="Default"/>
        <w:rPr>
          <w:rFonts w:ascii="Arial" w:eastAsia="Arial" w:hAnsi="Arial" w:cs="Arial"/>
          <w:color w:val="222222"/>
          <w:sz w:val="21"/>
          <w:szCs w:val="22"/>
          <w:lang w:val="en-US"/>
        </w:rPr>
      </w:pPr>
    </w:p>
    <w:p w14:paraId="1EFB97E5" w14:textId="767BA9A2" w:rsidR="00AF2E16" w:rsidRPr="00674EF2" w:rsidRDefault="00C543A0" w:rsidP="00AF2E16">
      <w:pPr>
        <w:pStyle w:val="Default"/>
        <w:rPr>
          <w:rFonts w:ascii="Arial" w:eastAsia="Arial" w:hAnsi="Arial" w:cs="Arial"/>
          <w:color w:val="222222"/>
          <w:sz w:val="21"/>
          <w:szCs w:val="22"/>
          <w:lang w:val="en-US"/>
        </w:rPr>
      </w:pPr>
      <w:r>
        <w:rPr>
          <w:rFonts w:ascii="Arial" w:eastAsia="Arial" w:hAnsi="Arial" w:cs="Arial"/>
          <w:color w:val="222222"/>
          <w:sz w:val="21"/>
          <w:szCs w:val="22"/>
          <w:lang w:val="en-US"/>
        </w:rPr>
        <w:t>October</w:t>
      </w:r>
      <w:r w:rsidR="00AF2E16" w:rsidRPr="00674EF2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 </w:t>
      </w:r>
      <w:r w:rsidR="002C035C">
        <w:rPr>
          <w:rFonts w:ascii="Arial" w:eastAsia="Arial" w:hAnsi="Arial" w:cs="Arial"/>
          <w:color w:val="222222"/>
          <w:sz w:val="21"/>
          <w:szCs w:val="22"/>
          <w:lang w:val="en-US"/>
        </w:rPr>
        <w:t>7</w:t>
      </w:r>
      <w:r w:rsidR="00AF2E16" w:rsidRPr="00674EF2">
        <w:rPr>
          <w:rFonts w:ascii="Arial" w:eastAsia="Arial" w:hAnsi="Arial" w:cs="Arial"/>
          <w:color w:val="222222"/>
          <w:sz w:val="21"/>
          <w:szCs w:val="22"/>
          <w:lang w:val="en-US"/>
        </w:rPr>
        <w:t>, 2021</w:t>
      </w:r>
    </w:p>
    <w:p w14:paraId="34FEE031" w14:textId="77777777" w:rsidR="00AF2E16" w:rsidRPr="00674EF2" w:rsidRDefault="00AF2E16" w:rsidP="00AF2E16">
      <w:pPr>
        <w:pStyle w:val="Default"/>
        <w:rPr>
          <w:rFonts w:ascii="Arial" w:eastAsia="Arial" w:hAnsi="Arial" w:cs="Arial"/>
          <w:color w:val="222222"/>
          <w:sz w:val="21"/>
          <w:szCs w:val="22"/>
          <w:lang w:val="en-US"/>
        </w:rPr>
      </w:pPr>
    </w:p>
    <w:p w14:paraId="4817E8F3" w14:textId="77777777" w:rsidR="007431E6" w:rsidRPr="007431E6" w:rsidRDefault="007431E6" w:rsidP="000174C2">
      <w:pPr>
        <w:spacing w:after="0" w:line="240" w:lineRule="auto"/>
        <w:ind w:left="0" w:firstLine="0"/>
        <w:rPr>
          <w:sz w:val="21"/>
        </w:rPr>
      </w:pPr>
      <w:r w:rsidRPr="007431E6">
        <w:rPr>
          <w:sz w:val="21"/>
        </w:rPr>
        <w:t>Human Resources</w:t>
      </w:r>
    </w:p>
    <w:p w14:paraId="72080D35" w14:textId="2AE38F2E" w:rsidR="007431E6" w:rsidRPr="007431E6" w:rsidRDefault="000174C2" w:rsidP="000174C2">
      <w:pPr>
        <w:spacing w:after="0" w:line="240" w:lineRule="auto"/>
        <w:ind w:left="0" w:firstLine="0"/>
        <w:rPr>
          <w:sz w:val="21"/>
        </w:rPr>
      </w:pPr>
      <w:r>
        <w:rPr>
          <w:sz w:val="21"/>
        </w:rPr>
        <w:t>ABB Inc</w:t>
      </w:r>
    </w:p>
    <w:p w14:paraId="5B3602C3" w14:textId="77777777" w:rsidR="000174C2" w:rsidRPr="000174C2" w:rsidRDefault="000174C2" w:rsidP="000174C2">
      <w:pPr>
        <w:pStyle w:val="Heading3"/>
        <w:spacing w:line="240" w:lineRule="auto"/>
        <w:ind w:left="0" w:firstLine="0"/>
        <w:rPr>
          <w:rFonts w:ascii="Arial" w:eastAsia="Arial" w:hAnsi="Arial" w:cs="Arial"/>
          <w:color w:val="222222"/>
          <w:sz w:val="21"/>
          <w:szCs w:val="22"/>
        </w:rPr>
      </w:pPr>
      <w:r w:rsidRPr="000174C2">
        <w:rPr>
          <w:rFonts w:ascii="Arial" w:eastAsia="Arial" w:hAnsi="Arial" w:cs="Arial"/>
          <w:color w:val="222222"/>
          <w:sz w:val="21"/>
          <w:szCs w:val="22"/>
        </w:rPr>
        <w:t xml:space="preserve">800 Boulevard </w:t>
      </w:r>
      <w:proofErr w:type="spellStart"/>
      <w:r w:rsidRPr="000174C2">
        <w:rPr>
          <w:rFonts w:ascii="Arial" w:eastAsia="Arial" w:hAnsi="Arial" w:cs="Arial"/>
          <w:color w:val="222222"/>
          <w:sz w:val="21"/>
          <w:szCs w:val="22"/>
        </w:rPr>
        <w:t>Hymus</w:t>
      </w:r>
      <w:proofErr w:type="spellEnd"/>
    </w:p>
    <w:p w14:paraId="68A9FB37" w14:textId="4F6A5A0F" w:rsidR="00E771CC" w:rsidRDefault="000174C2" w:rsidP="000174C2">
      <w:pPr>
        <w:pStyle w:val="Heading3"/>
        <w:spacing w:line="240" w:lineRule="auto"/>
        <w:ind w:left="0" w:firstLine="0"/>
        <w:rPr>
          <w:rFonts w:ascii="Arial" w:eastAsia="Arial" w:hAnsi="Arial" w:cs="Arial"/>
          <w:color w:val="222222"/>
          <w:sz w:val="21"/>
          <w:szCs w:val="22"/>
        </w:rPr>
      </w:pPr>
      <w:r w:rsidRPr="000174C2">
        <w:rPr>
          <w:rFonts w:ascii="Arial" w:eastAsia="Arial" w:hAnsi="Arial" w:cs="Arial"/>
          <w:color w:val="222222"/>
          <w:sz w:val="21"/>
          <w:szCs w:val="22"/>
        </w:rPr>
        <w:t>Saint-Laurent, QC, H4S 0B5</w:t>
      </w:r>
    </w:p>
    <w:p w14:paraId="3E0DD029" w14:textId="77777777" w:rsidR="000174C2" w:rsidRPr="000174C2" w:rsidRDefault="000174C2" w:rsidP="000174C2"/>
    <w:p w14:paraId="43DFD0D8" w14:textId="0F777E98" w:rsidR="00AF2E16" w:rsidRPr="007F41FA" w:rsidRDefault="00AF2E16" w:rsidP="00757C23">
      <w:pPr>
        <w:pStyle w:val="Heading3"/>
        <w:ind w:left="0" w:firstLine="0"/>
        <w:rPr>
          <w:rFonts w:ascii="Arial" w:eastAsia="Arial" w:hAnsi="Arial" w:cs="Arial"/>
          <w:b/>
          <w:color w:val="222222"/>
          <w:sz w:val="21"/>
          <w:szCs w:val="22"/>
        </w:rPr>
      </w:pPr>
      <w:r w:rsidRPr="007F41FA">
        <w:rPr>
          <w:rFonts w:ascii="Arial" w:eastAsia="Arial" w:hAnsi="Arial" w:cs="Arial"/>
          <w:b/>
          <w:color w:val="222222"/>
          <w:sz w:val="21"/>
          <w:szCs w:val="22"/>
        </w:rPr>
        <w:t xml:space="preserve">RE: </w:t>
      </w:r>
      <w:r w:rsidR="000174C2">
        <w:rPr>
          <w:rFonts w:ascii="Arial" w:eastAsia="Arial" w:hAnsi="Arial" w:cs="Arial"/>
          <w:b/>
          <w:color w:val="222222"/>
          <w:sz w:val="21"/>
          <w:szCs w:val="22"/>
        </w:rPr>
        <w:t>Software Development</w:t>
      </w:r>
      <w:r w:rsidR="00E771CC" w:rsidRPr="00E771CC">
        <w:rPr>
          <w:rFonts w:ascii="Arial" w:eastAsia="Arial" w:hAnsi="Arial" w:cs="Arial"/>
          <w:b/>
          <w:color w:val="222222"/>
          <w:sz w:val="21"/>
          <w:szCs w:val="22"/>
        </w:rPr>
        <w:t xml:space="preserve"> Intern</w:t>
      </w:r>
      <w:r w:rsidR="000174C2">
        <w:rPr>
          <w:rFonts w:ascii="Arial" w:eastAsia="Arial" w:hAnsi="Arial" w:cs="Arial"/>
          <w:b/>
          <w:color w:val="222222"/>
          <w:sz w:val="21"/>
          <w:szCs w:val="22"/>
        </w:rPr>
        <w:t xml:space="preserve"> </w:t>
      </w:r>
      <w:r w:rsidR="000174C2" w:rsidRPr="000174C2">
        <w:rPr>
          <w:rFonts w:ascii="Arial" w:eastAsia="Arial" w:hAnsi="Arial" w:cs="Arial"/>
          <w:b/>
          <w:color w:val="222222"/>
          <w:sz w:val="21"/>
          <w:szCs w:val="22"/>
        </w:rPr>
        <w:t>CA80033781_E1</w:t>
      </w:r>
    </w:p>
    <w:p w14:paraId="7C5BB98B" w14:textId="77777777" w:rsidR="00AF2E16" w:rsidRPr="00622338" w:rsidRDefault="00AF2E16" w:rsidP="00AF2E16">
      <w:pPr>
        <w:pStyle w:val="Default"/>
        <w:rPr>
          <w:rFonts w:ascii="Arial" w:eastAsia="Arial" w:hAnsi="Arial" w:cs="Arial"/>
          <w:color w:val="222222"/>
          <w:sz w:val="21"/>
          <w:szCs w:val="22"/>
          <w:highlight w:val="green"/>
          <w:lang w:val="en-US"/>
        </w:rPr>
      </w:pPr>
    </w:p>
    <w:p w14:paraId="5E88A984" w14:textId="21707B58" w:rsidR="00AF2E16" w:rsidRDefault="00AF2E16" w:rsidP="00AF2E16">
      <w:pPr>
        <w:pStyle w:val="Default"/>
        <w:rPr>
          <w:rFonts w:ascii="Arial" w:eastAsia="Arial" w:hAnsi="Arial" w:cs="Arial"/>
          <w:color w:val="222222"/>
          <w:sz w:val="21"/>
          <w:szCs w:val="22"/>
          <w:lang w:val="en-US"/>
        </w:rPr>
      </w:pPr>
      <w:r w:rsidRPr="00674EF2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Dear </w:t>
      </w:r>
      <w:r w:rsidR="007431E6">
        <w:rPr>
          <w:rFonts w:ascii="Arial" w:eastAsia="Arial" w:hAnsi="Arial" w:cs="Arial"/>
          <w:color w:val="222222"/>
          <w:sz w:val="21"/>
          <w:szCs w:val="22"/>
        </w:rPr>
        <w:t>Human Resources</w:t>
      </w:r>
    </w:p>
    <w:p w14:paraId="2DB70CF6" w14:textId="77777777" w:rsidR="00855333" w:rsidRDefault="00855333" w:rsidP="00AF2E16">
      <w:pPr>
        <w:pStyle w:val="Default"/>
        <w:rPr>
          <w:rFonts w:ascii="Arial" w:eastAsia="Arial" w:hAnsi="Arial" w:cs="Arial"/>
          <w:color w:val="222222"/>
          <w:sz w:val="21"/>
          <w:szCs w:val="22"/>
          <w:lang w:val="en-US"/>
        </w:rPr>
      </w:pPr>
    </w:p>
    <w:p w14:paraId="3BDC0512" w14:textId="3806BD09" w:rsidR="00AF2E16" w:rsidRDefault="00AF2E16" w:rsidP="00E771CC">
      <w:pPr>
        <w:spacing w:after="0" w:line="240" w:lineRule="auto"/>
        <w:ind w:left="0" w:firstLine="0"/>
        <w:rPr>
          <w:sz w:val="21"/>
        </w:rPr>
      </w:pPr>
      <w:r>
        <w:rPr>
          <w:sz w:val="21"/>
        </w:rPr>
        <w:t xml:space="preserve">It is with keen interest and enthusiasm that I submit my application for </w:t>
      </w:r>
      <w:r w:rsidR="001660EF">
        <w:rPr>
          <w:sz w:val="21"/>
        </w:rPr>
        <w:t xml:space="preserve">the </w:t>
      </w:r>
      <w:r w:rsidR="000174C2">
        <w:rPr>
          <w:sz w:val="21"/>
        </w:rPr>
        <w:t>Software Developer</w:t>
      </w:r>
      <w:r w:rsidR="00E771CC">
        <w:rPr>
          <w:sz w:val="21"/>
        </w:rPr>
        <w:t xml:space="preserve"> intern</w:t>
      </w:r>
      <w:r w:rsidR="00F94809">
        <w:rPr>
          <w:sz w:val="21"/>
        </w:rPr>
        <w:t xml:space="preserve"> </w:t>
      </w:r>
      <w:r w:rsidR="001660EF">
        <w:rPr>
          <w:sz w:val="21"/>
        </w:rPr>
        <w:t>position</w:t>
      </w:r>
      <w:r>
        <w:rPr>
          <w:sz w:val="21"/>
        </w:rPr>
        <w:t xml:space="preserve">, currently posted with </w:t>
      </w:r>
      <w:r w:rsidR="000174C2">
        <w:rPr>
          <w:sz w:val="21"/>
        </w:rPr>
        <w:t>ABB Canada</w:t>
      </w:r>
      <w:r>
        <w:rPr>
          <w:sz w:val="21"/>
        </w:rPr>
        <w:t>. As a current student of a</w:t>
      </w:r>
      <w:r w:rsidR="00674EF2">
        <w:rPr>
          <w:sz w:val="21"/>
        </w:rPr>
        <w:t>n</w:t>
      </w:r>
      <w:r>
        <w:rPr>
          <w:sz w:val="21"/>
        </w:rPr>
        <w:t xml:space="preserve"> Advanced Diploma in Software Engineering Technology, I have gained </w:t>
      </w:r>
      <w:r w:rsidR="00674EF2">
        <w:rPr>
          <w:sz w:val="21"/>
        </w:rPr>
        <w:t xml:space="preserve">a </w:t>
      </w:r>
      <w:r>
        <w:rPr>
          <w:sz w:val="21"/>
        </w:rPr>
        <w:t xml:space="preserve">foundational knowledge of </w:t>
      </w:r>
      <w:r w:rsidRPr="00D344B3">
        <w:rPr>
          <w:sz w:val="21"/>
        </w:rPr>
        <w:t>Java, Mobile and Web application development, and Software Testin</w:t>
      </w:r>
      <w:r>
        <w:rPr>
          <w:sz w:val="21"/>
        </w:rPr>
        <w:t>g</w:t>
      </w:r>
      <w:r w:rsidRPr="00D344B3">
        <w:rPr>
          <w:sz w:val="21"/>
        </w:rPr>
        <w:t xml:space="preserve">. </w:t>
      </w:r>
      <w:r>
        <w:rPr>
          <w:sz w:val="21"/>
        </w:rPr>
        <w:t xml:space="preserve">I believe these technical skills, combined with my strong aptitude for learning, and collaborative nature will make me a valuable addition to your team. </w:t>
      </w:r>
    </w:p>
    <w:p w14:paraId="02BB4E66" w14:textId="77777777" w:rsidR="00AF2E16" w:rsidRPr="00D344B3" w:rsidRDefault="00AF2E16" w:rsidP="00E771CC">
      <w:pPr>
        <w:pStyle w:val="Default"/>
        <w:rPr>
          <w:rFonts w:ascii="Arial" w:eastAsia="Arial" w:hAnsi="Arial" w:cs="Arial"/>
          <w:color w:val="222222"/>
          <w:sz w:val="21"/>
          <w:szCs w:val="22"/>
          <w:lang w:val="en-US"/>
        </w:rPr>
      </w:pPr>
    </w:p>
    <w:p w14:paraId="66BB3DC6" w14:textId="74F88292" w:rsidR="00AF2E16" w:rsidRPr="00D344B3" w:rsidRDefault="00AF2E16" w:rsidP="00E771CC">
      <w:pPr>
        <w:pStyle w:val="Default"/>
        <w:rPr>
          <w:rFonts w:ascii="Arial" w:eastAsia="Arial" w:hAnsi="Arial" w:cs="Arial"/>
          <w:color w:val="222222"/>
          <w:sz w:val="21"/>
          <w:szCs w:val="22"/>
          <w:lang w:val="en-US"/>
        </w:rPr>
      </w:pPr>
      <w:r>
        <w:rPr>
          <w:rFonts w:ascii="Arial" w:eastAsia="Arial" w:hAnsi="Arial" w:cs="Arial"/>
          <w:color w:val="222222"/>
          <w:sz w:val="21"/>
          <w:szCs w:val="22"/>
          <w:lang w:val="en-US"/>
        </w:rPr>
        <w:t>I</w:t>
      </w:r>
      <w:r w:rsidRPr="00D344B3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 have</w:t>
      </w:r>
      <w:r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 </w:t>
      </w:r>
      <w:r w:rsidRPr="00D344B3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closely worked around the lifecycle of developing and supporting a web application, logging application defects, and sharing relevant stack traces using JIRA with developers for debugging with organizations like Ericsson and Ultimate Kronos Group respectively. I worked on two major projects in my </w:t>
      </w:r>
      <w:r>
        <w:rPr>
          <w:rFonts w:ascii="Arial" w:eastAsia="Arial" w:hAnsi="Arial" w:cs="Arial"/>
          <w:color w:val="222222"/>
          <w:sz w:val="21"/>
          <w:szCs w:val="22"/>
          <w:lang w:val="en-US"/>
        </w:rPr>
        <w:t>academics</w:t>
      </w:r>
      <w:r w:rsidRPr="00D344B3">
        <w:rPr>
          <w:rFonts w:ascii="Arial" w:eastAsia="Arial" w:hAnsi="Arial" w:cs="Arial"/>
          <w:color w:val="222222"/>
          <w:sz w:val="21"/>
          <w:szCs w:val="22"/>
          <w:lang w:val="en-US"/>
        </w:rPr>
        <w:t>, utilizing concepts like Inheritance, Generics</w:t>
      </w:r>
      <w:r>
        <w:rPr>
          <w:rFonts w:ascii="Arial" w:eastAsia="Arial" w:hAnsi="Arial" w:cs="Arial"/>
          <w:color w:val="222222"/>
          <w:sz w:val="21"/>
          <w:szCs w:val="22"/>
          <w:lang w:val="en-US"/>
        </w:rPr>
        <w:t>, Delegation,</w:t>
      </w:r>
      <w:r w:rsidRPr="00D344B3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 and Exception handling</w:t>
      </w:r>
      <w:r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; created an Oracle database, to act as backend storage. </w:t>
      </w:r>
      <w:r w:rsidRPr="00D344B3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I have a deep interest in bash scripting and have worked intensively on Cloud Linux servers and databases. Recently, I developed a utility that identifies and resizes GCP disks attached to Linux servers in a click. Being actively involved in the </w:t>
      </w:r>
      <w:r>
        <w:rPr>
          <w:rFonts w:ascii="Arial" w:eastAsia="Arial" w:hAnsi="Arial" w:cs="Arial"/>
          <w:color w:val="222222"/>
          <w:sz w:val="21"/>
          <w:szCs w:val="22"/>
          <w:lang w:val="en-US"/>
        </w:rPr>
        <w:t>s</w:t>
      </w:r>
      <w:r w:rsidRPr="00D344B3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oftware industry, I believe I will be able to quickly learn new things and cater to them in my upcoming endeavors. </w:t>
      </w:r>
      <w:r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In addition to these experiences, I currently work as a </w:t>
      </w:r>
      <w:r w:rsidRPr="00D344B3">
        <w:rPr>
          <w:rFonts w:ascii="Arial" w:eastAsia="Arial" w:hAnsi="Arial" w:cs="Arial"/>
          <w:color w:val="222222"/>
          <w:sz w:val="21"/>
          <w:szCs w:val="22"/>
          <w:lang w:val="en-US"/>
        </w:rPr>
        <w:t>Student Ambassador at Centennial College</w:t>
      </w:r>
      <w:r>
        <w:rPr>
          <w:rFonts w:ascii="Arial" w:eastAsia="Arial" w:hAnsi="Arial" w:cs="Arial"/>
          <w:color w:val="222222"/>
          <w:sz w:val="21"/>
          <w:szCs w:val="22"/>
          <w:lang w:val="en-US"/>
        </w:rPr>
        <w:t>, where I support</w:t>
      </w:r>
      <w:r w:rsidRPr="00D344B3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 students </w:t>
      </w:r>
      <w:r>
        <w:rPr>
          <w:rFonts w:ascii="Arial" w:eastAsia="Arial" w:hAnsi="Arial" w:cs="Arial"/>
          <w:color w:val="222222"/>
          <w:sz w:val="21"/>
          <w:szCs w:val="22"/>
          <w:lang w:val="en-US"/>
        </w:rPr>
        <w:t>virtually and in</w:t>
      </w:r>
      <w:r w:rsidR="001660EF">
        <w:rPr>
          <w:rFonts w:ascii="Arial" w:eastAsia="Arial" w:hAnsi="Arial" w:cs="Arial"/>
          <w:color w:val="222222"/>
          <w:sz w:val="21"/>
          <w:szCs w:val="22"/>
          <w:lang w:val="en-US"/>
        </w:rPr>
        <w:t>-</w:t>
      </w:r>
      <w:r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person to </w:t>
      </w:r>
      <w:r w:rsidRPr="00D344B3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transition to </w:t>
      </w:r>
      <w:r>
        <w:rPr>
          <w:rFonts w:ascii="Arial" w:eastAsia="Arial" w:hAnsi="Arial" w:cs="Arial"/>
          <w:color w:val="222222"/>
          <w:sz w:val="21"/>
          <w:szCs w:val="22"/>
          <w:lang w:val="en-US"/>
        </w:rPr>
        <w:t>campus life. Here, I have demonstrated strong skills in empathy, customer service</w:t>
      </w:r>
      <w:r w:rsidR="00674EF2">
        <w:rPr>
          <w:rFonts w:ascii="Arial" w:eastAsia="Arial" w:hAnsi="Arial" w:cs="Arial"/>
          <w:color w:val="222222"/>
          <w:sz w:val="21"/>
          <w:szCs w:val="22"/>
          <w:lang w:val="en-US"/>
        </w:rPr>
        <w:t>,</w:t>
      </w:r>
      <w:r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 and conflict resolution. </w:t>
      </w:r>
    </w:p>
    <w:p w14:paraId="383DC0E8" w14:textId="77777777" w:rsidR="00AF2E16" w:rsidRPr="00D344B3" w:rsidRDefault="00AF2E16" w:rsidP="00E771CC">
      <w:pPr>
        <w:pStyle w:val="Default"/>
        <w:rPr>
          <w:rFonts w:ascii="Arial" w:eastAsia="Arial" w:hAnsi="Arial" w:cs="Arial"/>
          <w:color w:val="222222"/>
          <w:sz w:val="21"/>
          <w:szCs w:val="22"/>
          <w:lang w:val="en-US"/>
        </w:rPr>
      </w:pPr>
    </w:p>
    <w:p w14:paraId="0847C864" w14:textId="1BEB4A7B" w:rsidR="00AF2E16" w:rsidRDefault="00DD459E" w:rsidP="00E771CC">
      <w:pPr>
        <w:pStyle w:val="Default"/>
        <w:rPr>
          <w:rFonts w:ascii="Arial" w:eastAsia="Arial" w:hAnsi="Arial" w:cs="Arial"/>
          <w:color w:val="222222"/>
          <w:sz w:val="21"/>
          <w:szCs w:val="22"/>
          <w:lang w:val="en-US"/>
        </w:rPr>
      </w:pPr>
      <w:r w:rsidRPr="00674EF2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Working with </w:t>
      </w:r>
      <w:r w:rsidR="000174C2">
        <w:rPr>
          <w:rFonts w:ascii="Arial" w:eastAsia="Arial" w:hAnsi="Arial" w:cs="Arial"/>
          <w:color w:val="222222"/>
          <w:sz w:val="21"/>
          <w:szCs w:val="22"/>
          <w:lang w:val="en-US"/>
        </w:rPr>
        <w:t>ABB</w:t>
      </w:r>
      <w:r w:rsidR="007431E6" w:rsidRPr="00674EF2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 </w:t>
      </w:r>
      <w:r w:rsidRPr="00674EF2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will also be a great opportunity for me to understand more fully the </w:t>
      </w:r>
      <w:r w:rsidR="000174C2">
        <w:rPr>
          <w:rFonts w:ascii="Arial" w:eastAsia="Arial" w:hAnsi="Arial" w:cs="Arial"/>
          <w:color w:val="222222"/>
          <w:sz w:val="21"/>
          <w:szCs w:val="22"/>
          <w:lang w:val="en-US"/>
        </w:rPr>
        <w:t>Digital</w:t>
      </w:r>
      <w:r w:rsidR="00B0049B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 and </w:t>
      </w:r>
      <w:r w:rsidR="000174C2">
        <w:rPr>
          <w:rFonts w:ascii="Arial" w:eastAsia="Arial" w:hAnsi="Arial" w:cs="Arial"/>
          <w:color w:val="222222"/>
          <w:sz w:val="21"/>
          <w:szCs w:val="22"/>
          <w:lang w:val="en-US"/>
        </w:rPr>
        <w:t>Software</w:t>
      </w:r>
      <w:r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 </w:t>
      </w:r>
      <w:r w:rsidRPr="00674EF2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sector, which is an area I have a strong interest. I understand </w:t>
      </w:r>
      <w:r w:rsidR="000174C2">
        <w:rPr>
          <w:rFonts w:ascii="Arial" w:eastAsia="Arial" w:hAnsi="Arial" w:cs="Arial"/>
          <w:color w:val="222222"/>
          <w:sz w:val="21"/>
          <w:szCs w:val="22"/>
          <w:lang w:val="en-US"/>
        </w:rPr>
        <w:t>ABB</w:t>
      </w:r>
      <w:r w:rsidR="007431E6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 </w:t>
      </w:r>
      <w:r w:rsidRPr="00674EF2">
        <w:rPr>
          <w:rFonts w:ascii="Arial" w:eastAsia="Arial" w:hAnsi="Arial" w:cs="Arial"/>
          <w:color w:val="222222"/>
          <w:sz w:val="21"/>
          <w:szCs w:val="22"/>
          <w:lang w:val="en-US"/>
        </w:rPr>
        <w:t>to be a leading employer, including</w:t>
      </w:r>
      <w:r w:rsidR="00B21AEA">
        <w:rPr>
          <w:rFonts w:ascii="Arial" w:eastAsia="Arial" w:hAnsi="Arial" w:cs="Arial"/>
          <w:color w:val="222222"/>
          <w:sz w:val="21"/>
          <w:szCs w:val="22"/>
          <w:lang w:val="en-US"/>
        </w:rPr>
        <w:t>,</w:t>
      </w:r>
      <w:r w:rsidRPr="00674EF2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 </w:t>
      </w:r>
      <w:r w:rsidR="000174C2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being Diverse and </w:t>
      </w:r>
      <w:r w:rsidR="00B0049B">
        <w:rPr>
          <w:rFonts w:ascii="Arial" w:eastAsia="Arial" w:hAnsi="Arial" w:cs="Arial"/>
          <w:color w:val="222222"/>
          <w:sz w:val="21"/>
          <w:szCs w:val="22"/>
          <w:lang w:val="en-US"/>
        </w:rPr>
        <w:t>recognized</w:t>
      </w:r>
      <w:r w:rsidR="00B21AEA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 </w:t>
      </w:r>
      <w:r w:rsidR="000174C2">
        <w:rPr>
          <w:rFonts w:ascii="Arial" w:eastAsia="Arial" w:hAnsi="Arial" w:cs="Arial"/>
          <w:color w:val="222222"/>
          <w:sz w:val="21"/>
          <w:szCs w:val="22"/>
          <w:lang w:val="en-US"/>
        </w:rPr>
        <w:t>as</w:t>
      </w:r>
      <w:r w:rsidR="00B21AEA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 </w:t>
      </w:r>
      <w:r w:rsidR="000174C2">
        <w:rPr>
          <w:rFonts w:ascii="Arial" w:eastAsia="Arial" w:hAnsi="Arial" w:cs="Arial"/>
          <w:color w:val="222222"/>
          <w:sz w:val="21"/>
          <w:szCs w:val="22"/>
          <w:lang w:val="en-US"/>
        </w:rPr>
        <w:t>Canada’s top 100 Employer.</w:t>
      </w:r>
      <w:r w:rsidR="00B0049B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 </w:t>
      </w:r>
    </w:p>
    <w:p w14:paraId="37163813" w14:textId="77777777" w:rsidR="00DD459E" w:rsidRDefault="00DD459E" w:rsidP="00E771CC">
      <w:pPr>
        <w:pStyle w:val="Default"/>
        <w:rPr>
          <w:rFonts w:ascii="Arial" w:eastAsia="Arial" w:hAnsi="Arial" w:cs="Arial"/>
          <w:color w:val="222222"/>
          <w:sz w:val="21"/>
          <w:szCs w:val="22"/>
          <w:lang w:val="en-US"/>
        </w:rPr>
      </w:pPr>
    </w:p>
    <w:p w14:paraId="44DF5AF3" w14:textId="77777777" w:rsidR="00AF2E16" w:rsidRDefault="00AF2E16" w:rsidP="00E771CC">
      <w:pPr>
        <w:pStyle w:val="Default"/>
        <w:rPr>
          <w:rFonts w:ascii="Arial" w:eastAsia="Arial" w:hAnsi="Arial" w:cs="Arial"/>
          <w:color w:val="222222"/>
          <w:sz w:val="21"/>
          <w:szCs w:val="22"/>
          <w:lang w:val="en-US"/>
        </w:rPr>
      </w:pPr>
      <w:r w:rsidRPr="00D344B3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My resume provides an additional view of the experience I have gained over the past 6 years. I welcome the opportunity to meet you virtually for an interview or for further discussion on my experience, qualifications, and how I can be an asset to the organization. </w:t>
      </w:r>
    </w:p>
    <w:p w14:paraId="47B10613" w14:textId="77777777" w:rsidR="00AF2E16" w:rsidRPr="00D344B3" w:rsidRDefault="00AF2E16" w:rsidP="00E771CC">
      <w:pPr>
        <w:pStyle w:val="Default"/>
        <w:rPr>
          <w:rFonts w:ascii="Arial" w:eastAsia="Arial" w:hAnsi="Arial" w:cs="Arial"/>
          <w:color w:val="222222"/>
          <w:sz w:val="21"/>
          <w:szCs w:val="22"/>
          <w:lang w:val="en-US"/>
        </w:rPr>
      </w:pPr>
    </w:p>
    <w:p w14:paraId="6D42F305" w14:textId="77777777" w:rsidR="00AF2E16" w:rsidRPr="00D344B3" w:rsidRDefault="00AF2E16" w:rsidP="00E771CC">
      <w:pPr>
        <w:pStyle w:val="Default"/>
        <w:rPr>
          <w:rFonts w:ascii="Arial" w:eastAsia="Arial" w:hAnsi="Arial" w:cs="Arial"/>
          <w:color w:val="222222"/>
          <w:sz w:val="21"/>
          <w:szCs w:val="22"/>
          <w:lang w:val="en-US"/>
        </w:rPr>
      </w:pPr>
      <w:r w:rsidRPr="00D344B3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Thank you for your time and consideration. </w:t>
      </w:r>
    </w:p>
    <w:p w14:paraId="3C720B24" w14:textId="77777777" w:rsidR="00AF2E16" w:rsidRDefault="00AF2E16" w:rsidP="00AF2E16">
      <w:pPr>
        <w:pStyle w:val="Default"/>
        <w:rPr>
          <w:rFonts w:ascii="Arial" w:eastAsia="Arial" w:hAnsi="Arial" w:cs="Arial"/>
          <w:color w:val="222222"/>
          <w:sz w:val="21"/>
          <w:szCs w:val="22"/>
          <w:lang w:val="en-US"/>
        </w:rPr>
      </w:pPr>
    </w:p>
    <w:p w14:paraId="7E223586" w14:textId="77777777" w:rsidR="00AF2E16" w:rsidRPr="00D344B3" w:rsidRDefault="00AF2E16" w:rsidP="00AF2E16">
      <w:pPr>
        <w:pStyle w:val="Default"/>
        <w:rPr>
          <w:rFonts w:ascii="Arial" w:eastAsia="Arial" w:hAnsi="Arial" w:cs="Arial"/>
          <w:color w:val="222222"/>
          <w:sz w:val="21"/>
          <w:szCs w:val="22"/>
          <w:lang w:val="en-US"/>
        </w:rPr>
      </w:pPr>
      <w:r w:rsidRPr="00D344B3">
        <w:rPr>
          <w:rFonts w:ascii="Arial" w:eastAsia="Arial" w:hAnsi="Arial" w:cs="Arial"/>
          <w:color w:val="222222"/>
          <w:sz w:val="21"/>
          <w:szCs w:val="22"/>
          <w:lang w:val="en-US"/>
        </w:rPr>
        <w:t xml:space="preserve">Sincerely, </w:t>
      </w:r>
    </w:p>
    <w:p w14:paraId="016C4088" w14:textId="77777777" w:rsidR="00AF2E16" w:rsidRDefault="00AF2E16" w:rsidP="00AF2E16">
      <w:pPr>
        <w:ind w:left="0" w:firstLine="0"/>
        <w:rPr>
          <w:sz w:val="21"/>
        </w:rPr>
      </w:pPr>
    </w:p>
    <w:p w14:paraId="30F455C8" w14:textId="0F15591F" w:rsidR="00AF2E16" w:rsidRDefault="00AF2E16" w:rsidP="00AF2E16">
      <w:pPr>
        <w:ind w:left="0" w:firstLine="0"/>
        <w:rPr>
          <w:sz w:val="21"/>
        </w:rPr>
      </w:pPr>
      <w:r w:rsidRPr="00D344B3">
        <w:rPr>
          <w:sz w:val="21"/>
        </w:rPr>
        <w:t>Jitin Gambhir</w:t>
      </w:r>
    </w:p>
    <w:p w14:paraId="4108B634" w14:textId="77777777" w:rsidR="00B0049B" w:rsidRPr="00D344B3" w:rsidRDefault="00B0049B" w:rsidP="00AF2E16">
      <w:pPr>
        <w:ind w:left="0" w:firstLine="0"/>
        <w:rPr>
          <w:sz w:val="21"/>
        </w:rPr>
      </w:pPr>
    </w:p>
    <w:p w14:paraId="2E374368" w14:textId="592BC89D" w:rsidR="00AF2E16" w:rsidRDefault="00AF2E16" w:rsidP="00FE36BC">
      <w:pPr>
        <w:spacing w:after="0" w:line="240" w:lineRule="auto"/>
        <w:ind w:left="0" w:firstLine="0"/>
        <w:rPr>
          <w:b/>
          <w:sz w:val="40"/>
          <w:szCs w:val="32"/>
        </w:rPr>
      </w:pPr>
    </w:p>
    <w:p w14:paraId="7FBC23FF" w14:textId="6FBDDC3A" w:rsidR="00AF2E16" w:rsidRDefault="00AF2E16" w:rsidP="00FE36BC">
      <w:pPr>
        <w:spacing w:after="0" w:line="240" w:lineRule="auto"/>
        <w:ind w:left="0" w:firstLine="0"/>
        <w:rPr>
          <w:b/>
          <w:sz w:val="40"/>
          <w:szCs w:val="32"/>
        </w:rPr>
      </w:pPr>
    </w:p>
    <w:p w14:paraId="61B6A12B" w14:textId="3651D174" w:rsidR="00AF2E16" w:rsidRDefault="00AF2E16" w:rsidP="00FE36BC">
      <w:pPr>
        <w:spacing w:after="0" w:line="240" w:lineRule="auto"/>
        <w:ind w:left="0" w:firstLine="0"/>
        <w:rPr>
          <w:b/>
          <w:sz w:val="40"/>
          <w:szCs w:val="32"/>
        </w:rPr>
      </w:pPr>
    </w:p>
    <w:p w14:paraId="7BDD1904" w14:textId="6C15B266" w:rsidR="00AF2E16" w:rsidRDefault="00AF2E16" w:rsidP="00FE36BC">
      <w:pPr>
        <w:spacing w:after="0" w:line="240" w:lineRule="auto"/>
        <w:ind w:left="0" w:firstLine="0"/>
        <w:rPr>
          <w:b/>
          <w:sz w:val="40"/>
          <w:szCs w:val="32"/>
        </w:rPr>
      </w:pPr>
    </w:p>
    <w:p w14:paraId="11282268" w14:textId="74C23A24" w:rsidR="00AF2E16" w:rsidRDefault="00AF2E16" w:rsidP="00FE36BC">
      <w:pPr>
        <w:spacing w:after="0" w:line="240" w:lineRule="auto"/>
        <w:ind w:left="0" w:firstLine="0"/>
        <w:rPr>
          <w:b/>
          <w:sz w:val="40"/>
          <w:szCs w:val="32"/>
        </w:rPr>
      </w:pPr>
    </w:p>
    <w:p w14:paraId="5A3D6DC3" w14:textId="01A8C742" w:rsidR="007431E6" w:rsidRDefault="007431E6" w:rsidP="00FE36BC">
      <w:pPr>
        <w:spacing w:after="0" w:line="240" w:lineRule="auto"/>
        <w:ind w:left="0" w:firstLine="0"/>
        <w:rPr>
          <w:b/>
          <w:sz w:val="40"/>
          <w:szCs w:val="32"/>
        </w:rPr>
      </w:pPr>
    </w:p>
    <w:p w14:paraId="42F0D44A" w14:textId="77777777" w:rsidR="007431E6" w:rsidRDefault="007431E6" w:rsidP="00FE36BC">
      <w:pPr>
        <w:spacing w:after="0" w:line="240" w:lineRule="auto"/>
        <w:ind w:left="0" w:firstLine="0"/>
        <w:rPr>
          <w:b/>
          <w:sz w:val="40"/>
          <w:szCs w:val="32"/>
        </w:rPr>
      </w:pPr>
    </w:p>
    <w:p w14:paraId="355C8345" w14:textId="6E898EC6" w:rsidR="0092557F" w:rsidRPr="00A03038" w:rsidRDefault="007074DC" w:rsidP="00FE36BC">
      <w:pPr>
        <w:spacing w:after="0" w:line="240" w:lineRule="auto"/>
        <w:ind w:left="0" w:firstLine="0"/>
        <w:rPr>
          <w:sz w:val="22"/>
          <w:szCs w:val="20"/>
        </w:rPr>
      </w:pPr>
      <w:r w:rsidRPr="00A03038">
        <w:rPr>
          <w:b/>
          <w:sz w:val="40"/>
          <w:szCs w:val="32"/>
        </w:rPr>
        <w:lastRenderedPageBreak/>
        <w:t>Jitin Gambhir</w:t>
      </w:r>
      <w:r w:rsidR="0092557F" w:rsidRPr="00A03038">
        <w:rPr>
          <w:sz w:val="22"/>
          <w:szCs w:val="20"/>
        </w:rPr>
        <w:t xml:space="preserve">                                                                                              </w:t>
      </w:r>
    </w:p>
    <w:p w14:paraId="01AACF5C" w14:textId="2A5A9FB5" w:rsidR="0092557F" w:rsidRPr="00607BCC" w:rsidRDefault="0092557F" w:rsidP="00FE36BC">
      <w:pPr>
        <w:spacing w:after="0" w:line="240" w:lineRule="auto"/>
        <w:ind w:left="0" w:firstLine="0"/>
        <w:rPr>
          <w:szCs w:val="20"/>
        </w:rPr>
      </w:pPr>
      <w:r w:rsidRPr="00607BCC">
        <w:rPr>
          <w:sz w:val="22"/>
        </w:rPr>
        <w:t>Cell</w:t>
      </w:r>
      <w:r w:rsidR="00F71768">
        <w:rPr>
          <w:sz w:val="22"/>
        </w:rPr>
        <w:t xml:space="preserve">: </w:t>
      </w:r>
      <w:r w:rsidRPr="00607BCC">
        <w:rPr>
          <w:sz w:val="22"/>
        </w:rPr>
        <w:t>416-903-7949</w:t>
      </w:r>
      <w:r w:rsidRPr="00607BCC">
        <w:rPr>
          <w:szCs w:val="20"/>
        </w:rPr>
        <w:t xml:space="preserve">                                                                         </w:t>
      </w:r>
      <w:r w:rsidR="00F71768">
        <w:rPr>
          <w:szCs w:val="20"/>
        </w:rPr>
        <w:tab/>
      </w:r>
      <w:r w:rsidRPr="00607BCC">
        <w:rPr>
          <w:szCs w:val="20"/>
        </w:rPr>
        <w:t xml:space="preserve">            </w:t>
      </w:r>
      <w:r w:rsidR="00CE29DF" w:rsidRPr="00607BCC">
        <w:rPr>
          <w:szCs w:val="20"/>
        </w:rPr>
        <w:t xml:space="preserve">        </w:t>
      </w:r>
      <w:r w:rsidR="00C24D7F">
        <w:rPr>
          <w:szCs w:val="20"/>
        </w:rPr>
        <w:tab/>
      </w:r>
      <w:r w:rsidR="00AC39B5">
        <w:rPr>
          <w:szCs w:val="20"/>
        </w:rPr>
        <w:t xml:space="preserve">     </w:t>
      </w:r>
      <w:r w:rsidR="00CE29DF" w:rsidRPr="00607BCC">
        <w:rPr>
          <w:szCs w:val="20"/>
        </w:rPr>
        <w:t xml:space="preserve"> </w:t>
      </w:r>
      <w:hyperlink r:id="rId9" w:history="1">
        <w:r w:rsidR="00A37810" w:rsidRPr="00607BCC">
          <w:rPr>
            <w:rStyle w:val="Hyperlink"/>
            <w:sz w:val="22"/>
          </w:rPr>
          <w:t>gambhirjitin@live.com</w:t>
        </w:r>
      </w:hyperlink>
      <w:r w:rsidR="007074DC" w:rsidRPr="00607BCC">
        <w:rPr>
          <w:sz w:val="22"/>
        </w:rPr>
        <w:t xml:space="preserve">  </w:t>
      </w:r>
    </w:p>
    <w:p w14:paraId="1777F63B" w14:textId="6288704F" w:rsidR="0092557F" w:rsidRPr="00607BCC" w:rsidRDefault="002862EE" w:rsidP="00FE36BC">
      <w:pPr>
        <w:pBdr>
          <w:bottom w:val="single" w:sz="18" w:space="1" w:color="auto"/>
        </w:pBdr>
        <w:spacing w:after="0" w:line="240" w:lineRule="auto"/>
        <w:ind w:left="0"/>
        <w:rPr>
          <w:sz w:val="22"/>
        </w:rPr>
      </w:pPr>
      <w:hyperlink r:id="rId10" w:history="1">
        <w:r w:rsidR="0092557F" w:rsidRPr="00F71768">
          <w:rPr>
            <w:rStyle w:val="Hyperlink"/>
            <w:sz w:val="22"/>
          </w:rPr>
          <w:t>linkedin.com/in/</w:t>
        </w:r>
        <w:proofErr w:type="spellStart"/>
        <w:r w:rsidR="0092557F" w:rsidRPr="00F71768">
          <w:rPr>
            <w:rStyle w:val="Hyperlink"/>
            <w:sz w:val="22"/>
          </w:rPr>
          <w:t>gambhirjitin</w:t>
        </w:r>
        <w:proofErr w:type="spellEnd"/>
      </w:hyperlink>
      <w:r w:rsidR="00F71768">
        <w:rPr>
          <w:sz w:val="22"/>
        </w:rPr>
        <w:t xml:space="preserve"> </w:t>
      </w:r>
      <w:r w:rsidR="0092557F" w:rsidRPr="00607BCC">
        <w:rPr>
          <w:sz w:val="22"/>
        </w:rPr>
        <w:t xml:space="preserve">                                                                      </w:t>
      </w:r>
      <w:r w:rsidR="00CE29DF" w:rsidRPr="00607BCC">
        <w:rPr>
          <w:sz w:val="22"/>
        </w:rPr>
        <w:t xml:space="preserve">        </w:t>
      </w:r>
      <w:r w:rsidR="00C24D7F">
        <w:rPr>
          <w:sz w:val="22"/>
        </w:rPr>
        <w:tab/>
        <w:t xml:space="preserve"> </w:t>
      </w:r>
      <w:r w:rsidR="00AC39B5">
        <w:rPr>
          <w:sz w:val="22"/>
        </w:rPr>
        <w:t xml:space="preserve">     </w:t>
      </w:r>
      <w:r w:rsidR="0092557F" w:rsidRPr="00607BCC">
        <w:rPr>
          <w:sz w:val="22"/>
        </w:rPr>
        <w:t>Scarborough, Canada</w:t>
      </w:r>
      <w:r w:rsidR="0092557F" w:rsidRPr="00607BCC">
        <w:rPr>
          <w:sz w:val="18"/>
          <w:szCs w:val="20"/>
        </w:rPr>
        <w:t xml:space="preserve">  </w:t>
      </w:r>
      <w:r w:rsidR="0092557F" w:rsidRPr="00607BCC">
        <w:rPr>
          <w:spacing w:val="9"/>
          <w:sz w:val="18"/>
          <w:szCs w:val="20"/>
        </w:rPr>
        <w:t xml:space="preserve"> </w:t>
      </w:r>
    </w:p>
    <w:p w14:paraId="7618E9F7" w14:textId="27496543" w:rsidR="007074DC" w:rsidRPr="00F71768" w:rsidRDefault="007074DC" w:rsidP="00FE36BC">
      <w:pPr>
        <w:spacing w:after="0" w:line="240" w:lineRule="auto"/>
        <w:ind w:left="0" w:firstLine="0"/>
        <w:rPr>
          <w:sz w:val="16"/>
        </w:rPr>
      </w:pPr>
    </w:p>
    <w:p w14:paraId="4F185129" w14:textId="788D9560" w:rsidR="00F94809" w:rsidRDefault="00E771CC" w:rsidP="00FE36BC">
      <w:pPr>
        <w:pStyle w:val="NoSpacing"/>
        <w:ind w:left="0"/>
        <w:jc w:val="center"/>
        <w:rPr>
          <w:b/>
          <w:sz w:val="32"/>
          <w:szCs w:val="32"/>
        </w:rPr>
      </w:pPr>
      <w:r w:rsidRPr="00E771CC">
        <w:rPr>
          <w:b/>
          <w:sz w:val="32"/>
          <w:szCs w:val="32"/>
        </w:rPr>
        <w:t xml:space="preserve">Software </w:t>
      </w:r>
      <w:r w:rsidR="002C035C">
        <w:rPr>
          <w:b/>
          <w:sz w:val="32"/>
          <w:szCs w:val="32"/>
        </w:rPr>
        <w:t>Developer</w:t>
      </w:r>
    </w:p>
    <w:p w14:paraId="7AE936ED" w14:textId="0DF019BE" w:rsidR="007A362C" w:rsidRPr="00F71768" w:rsidRDefault="00CE29DF" w:rsidP="00FE36BC">
      <w:pPr>
        <w:pStyle w:val="NoSpacing"/>
        <w:ind w:left="0"/>
        <w:jc w:val="center"/>
        <w:rPr>
          <w:sz w:val="24"/>
        </w:rPr>
      </w:pPr>
      <w:r w:rsidRPr="00F71768">
        <w:rPr>
          <w:sz w:val="24"/>
        </w:rPr>
        <w:t xml:space="preserve">Customer Support | Agile Framework | </w:t>
      </w:r>
      <w:r w:rsidR="00F3085F" w:rsidRPr="00F71768">
        <w:rPr>
          <w:sz w:val="24"/>
        </w:rPr>
        <w:t>Troubleshooter</w:t>
      </w:r>
    </w:p>
    <w:p w14:paraId="489BD104" w14:textId="77777777" w:rsidR="007074DC" w:rsidRPr="00607BCC" w:rsidRDefault="007074DC" w:rsidP="00FE36BC">
      <w:pPr>
        <w:pStyle w:val="NoSpacing"/>
        <w:ind w:left="0"/>
      </w:pPr>
    </w:p>
    <w:p w14:paraId="2D0A6B0D" w14:textId="77777777" w:rsidR="00FE36BC" w:rsidRDefault="00F71768" w:rsidP="00FE36BC">
      <w:pPr>
        <w:pBdr>
          <w:bottom w:val="single" w:sz="6" w:space="1" w:color="auto"/>
        </w:pBdr>
        <w:tabs>
          <w:tab w:val="center" w:pos="1471"/>
          <w:tab w:val="right" w:pos="10440"/>
        </w:tabs>
        <w:spacing w:after="0" w:line="240" w:lineRule="auto"/>
        <w:ind w:left="0" w:right="-70" w:firstLine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ofessional Profile</w:t>
      </w:r>
    </w:p>
    <w:p w14:paraId="1CAE6145" w14:textId="32A98970" w:rsidR="00D75EDA" w:rsidRPr="00607BCC" w:rsidRDefault="00A35117" w:rsidP="00FE36BC">
      <w:pPr>
        <w:tabs>
          <w:tab w:val="center" w:pos="1471"/>
          <w:tab w:val="right" w:pos="10440"/>
        </w:tabs>
        <w:spacing w:after="0" w:line="240" w:lineRule="auto"/>
        <w:ind w:left="0" w:right="-70" w:firstLine="0"/>
        <w:rPr>
          <w:b/>
          <w:bCs/>
          <w:sz w:val="18"/>
          <w:szCs w:val="20"/>
        </w:rPr>
      </w:pPr>
      <w:r>
        <w:rPr>
          <w:b/>
          <w:bCs/>
          <w:sz w:val="28"/>
          <w:szCs w:val="28"/>
        </w:rPr>
        <w:tab/>
      </w:r>
    </w:p>
    <w:p w14:paraId="232526E5" w14:textId="77777777" w:rsidR="00487A89" w:rsidRDefault="00753B66" w:rsidP="00FE36BC">
      <w:pPr>
        <w:pStyle w:val="NoSpacing"/>
        <w:numPr>
          <w:ilvl w:val="0"/>
          <w:numId w:val="20"/>
        </w:numPr>
        <w:rPr>
          <w:sz w:val="21"/>
        </w:rPr>
      </w:pPr>
      <w:r w:rsidRPr="00AC39B5">
        <w:rPr>
          <w:sz w:val="21"/>
        </w:rPr>
        <w:t xml:space="preserve">A Software Engineering student at Centennial </w:t>
      </w:r>
      <w:r w:rsidR="009757C6" w:rsidRPr="00AC39B5">
        <w:rPr>
          <w:sz w:val="21"/>
        </w:rPr>
        <w:t>C</w:t>
      </w:r>
      <w:r w:rsidRPr="00AC39B5">
        <w:rPr>
          <w:sz w:val="21"/>
        </w:rPr>
        <w:t>ollege</w:t>
      </w:r>
      <w:r w:rsidR="00AC39B5" w:rsidRPr="00AC39B5">
        <w:rPr>
          <w:sz w:val="21"/>
        </w:rPr>
        <w:t xml:space="preserve"> skilled in o</w:t>
      </w:r>
      <w:r w:rsidRPr="00AC39B5">
        <w:rPr>
          <w:sz w:val="21"/>
        </w:rPr>
        <w:t>bject</w:t>
      </w:r>
      <w:r w:rsidR="009757C6" w:rsidRPr="00AC39B5">
        <w:rPr>
          <w:sz w:val="21"/>
        </w:rPr>
        <w:t>-</w:t>
      </w:r>
      <w:r w:rsidRPr="00AC39B5">
        <w:rPr>
          <w:sz w:val="21"/>
        </w:rPr>
        <w:t>oriented programming</w:t>
      </w:r>
      <w:r w:rsidR="00F3085F" w:rsidRPr="00AC39B5">
        <w:rPr>
          <w:sz w:val="21"/>
        </w:rPr>
        <w:t xml:space="preserve"> with Java</w:t>
      </w:r>
      <w:r w:rsidR="00AC39B5" w:rsidRPr="00AC39B5">
        <w:rPr>
          <w:sz w:val="21"/>
        </w:rPr>
        <w:t xml:space="preserve"> </w:t>
      </w:r>
    </w:p>
    <w:p w14:paraId="317E6F0F" w14:textId="25567E8E" w:rsidR="00487A89" w:rsidRPr="00487A89" w:rsidRDefault="00487A89" w:rsidP="00FE36BC">
      <w:pPr>
        <w:pStyle w:val="NoSpacing"/>
        <w:numPr>
          <w:ilvl w:val="0"/>
          <w:numId w:val="20"/>
        </w:numPr>
        <w:rPr>
          <w:sz w:val="21"/>
        </w:rPr>
      </w:pPr>
      <w:r w:rsidRPr="00487A89">
        <w:rPr>
          <w:sz w:val="21"/>
        </w:rPr>
        <w:t xml:space="preserve">6 years of experience </w:t>
      </w:r>
      <w:r>
        <w:rPr>
          <w:sz w:val="21"/>
        </w:rPr>
        <w:t>with</w:t>
      </w:r>
      <w:r w:rsidRPr="00487A89">
        <w:rPr>
          <w:sz w:val="21"/>
        </w:rPr>
        <w:t xml:space="preserve"> Cloud, Linux, and </w:t>
      </w:r>
      <w:r>
        <w:rPr>
          <w:sz w:val="21"/>
        </w:rPr>
        <w:t>d</w:t>
      </w:r>
      <w:r w:rsidRPr="00487A89">
        <w:rPr>
          <w:sz w:val="21"/>
        </w:rPr>
        <w:t xml:space="preserve">atabase infrastructure running </w:t>
      </w:r>
      <w:r>
        <w:rPr>
          <w:sz w:val="21"/>
        </w:rPr>
        <w:t>m</w:t>
      </w:r>
      <w:r w:rsidRPr="00487A89">
        <w:rPr>
          <w:sz w:val="21"/>
        </w:rPr>
        <w:t>obile</w:t>
      </w:r>
      <w:r>
        <w:rPr>
          <w:sz w:val="21"/>
        </w:rPr>
        <w:t>/w</w:t>
      </w:r>
      <w:r w:rsidRPr="00487A89">
        <w:rPr>
          <w:sz w:val="21"/>
        </w:rPr>
        <w:t xml:space="preserve">eb-based applications </w:t>
      </w:r>
    </w:p>
    <w:p w14:paraId="7F650B1A" w14:textId="4E280C90" w:rsidR="00487A89" w:rsidRDefault="00487A89" w:rsidP="00FE36BC">
      <w:pPr>
        <w:pStyle w:val="NoSpacing"/>
        <w:numPr>
          <w:ilvl w:val="0"/>
          <w:numId w:val="20"/>
        </w:numPr>
        <w:rPr>
          <w:sz w:val="21"/>
        </w:rPr>
      </w:pPr>
      <w:r>
        <w:rPr>
          <w:sz w:val="21"/>
        </w:rPr>
        <w:t>Experience with c</w:t>
      </w:r>
      <w:r w:rsidR="001D056A" w:rsidRPr="00AC39B5">
        <w:rPr>
          <w:sz w:val="21"/>
        </w:rPr>
        <w:t>apturing t</w:t>
      </w:r>
      <w:r w:rsidR="00D14339" w:rsidRPr="00AC39B5">
        <w:rPr>
          <w:sz w:val="21"/>
        </w:rPr>
        <w:t xml:space="preserve">hread dumps and stack traces for </w:t>
      </w:r>
      <w:r>
        <w:rPr>
          <w:sz w:val="21"/>
        </w:rPr>
        <w:t>T</w:t>
      </w:r>
      <w:r w:rsidR="00F3085F" w:rsidRPr="00AC39B5">
        <w:rPr>
          <w:sz w:val="21"/>
        </w:rPr>
        <w:t>omcat applications</w:t>
      </w:r>
      <w:r>
        <w:rPr>
          <w:sz w:val="21"/>
        </w:rPr>
        <w:t xml:space="preserve">, </w:t>
      </w:r>
      <w:r w:rsidR="001D056A" w:rsidRPr="00AC39B5">
        <w:rPr>
          <w:sz w:val="21"/>
        </w:rPr>
        <w:t>to debug</w:t>
      </w:r>
      <w:r w:rsidR="0043577C" w:rsidRPr="00AC39B5">
        <w:rPr>
          <w:sz w:val="21"/>
        </w:rPr>
        <w:t xml:space="preserve"> </w:t>
      </w:r>
      <w:r w:rsidR="00D14339" w:rsidRPr="00AC39B5">
        <w:rPr>
          <w:sz w:val="21"/>
        </w:rPr>
        <w:t>exceptions</w:t>
      </w:r>
      <w:r w:rsidR="006067D6">
        <w:rPr>
          <w:sz w:val="21"/>
        </w:rPr>
        <w:t>,</w:t>
      </w:r>
      <w:r w:rsidR="00A37810" w:rsidRPr="00AC39B5">
        <w:rPr>
          <w:sz w:val="21"/>
        </w:rPr>
        <w:t xml:space="preserve"> and analyze Rest APIs</w:t>
      </w:r>
    </w:p>
    <w:p w14:paraId="407A08BA" w14:textId="572591EA" w:rsidR="00404EDF" w:rsidRDefault="00487A89" w:rsidP="00FE36BC">
      <w:pPr>
        <w:pStyle w:val="NoSpacing"/>
        <w:numPr>
          <w:ilvl w:val="0"/>
          <w:numId w:val="20"/>
        </w:numPr>
        <w:rPr>
          <w:sz w:val="21"/>
        </w:rPr>
      </w:pPr>
      <w:r>
        <w:rPr>
          <w:sz w:val="21"/>
        </w:rPr>
        <w:t>A collaborative and innovative professional</w:t>
      </w:r>
      <w:r w:rsidR="005748B1" w:rsidRPr="00487A89">
        <w:rPr>
          <w:sz w:val="21"/>
        </w:rPr>
        <w:t xml:space="preserve"> with excellent analytical, communication</w:t>
      </w:r>
      <w:r w:rsidR="000E7C77" w:rsidRPr="00487A89">
        <w:rPr>
          <w:sz w:val="21"/>
        </w:rPr>
        <w:t>,</w:t>
      </w:r>
      <w:r w:rsidR="005748B1" w:rsidRPr="00487A89">
        <w:rPr>
          <w:sz w:val="21"/>
        </w:rPr>
        <w:t xml:space="preserve"> </w:t>
      </w:r>
      <w:r w:rsidR="00D17F78" w:rsidRPr="00487A89">
        <w:rPr>
          <w:sz w:val="21"/>
        </w:rPr>
        <w:t>and</w:t>
      </w:r>
      <w:r w:rsidR="005748B1" w:rsidRPr="00487A89">
        <w:rPr>
          <w:sz w:val="21"/>
        </w:rPr>
        <w:t xml:space="preserve"> presentation skills </w:t>
      </w:r>
    </w:p>
    <w:p w14:paraId="575BB538" w14:textId="24C0466D" w:rsidR="00487A89" w:rsidRPr="00487A89" w:rsidRDefault="00487A89" w:rsidP="00FE36BC">
      <w:pPr>
        <w:pStyle w:val="NoSpacing"/>
        <w:numPr>
          <w:ilvl w:val="0"/>
          <w:numId w:val="20"/>
        </w:numPr>
        <w:rPr>
          <w:sz w:val="21"/>
        </w:rPr>
      </w:pPr>
      <w:r w:rsidRPr="00AC39B5">
        <w:rPr>
          <w:sz w:val="21"/>
        </w:rPr>
        <w:t xml:space="preserve">Knowledgeable of Agile methodology, </w:t>
      </w:r>
      <w:r>
        <w:rPr>
          <w:sz w:val="21"/>
        </w:rPr>
        <w:t>a</w:t>
      </w:r>
      <w:r w:rsidRPr="00AC39B5">
        <w:rPr>
          <w:sz w:val="21"/>
        </w:rPr>
        <w:t xml:space="preserve">lgorithm concepts, </w:t>
      </w:r>
      <w:r>
        <w:rPr>
          <w:sz w:val="21"/>
        </w:rPr>
        <w:t>a</w:t>
      </w:r>
      <w:r w:rsidRPr="00AC39B5">
        <w:rPr>
          <w:sz w:val="21"/>
        </w:rPr>
        <w:t xml:space="preserve">rchitectural design patterns, </w:t>
      </w:r>
      <w:r>
        <w:rPr>
          <w:sz w:val="21"/>
        </w:rPr>
        <w:t>t</w:t>
      </w:r>
      <w:r w:rsidRPr="00AC39B5">
        <w:rPr>
          <w:sz w:val="21"/>
        </w:rPr>
        <w:t>esting, and QA</w:t>
      </w:r>
    </w:p>
    <w:p w14:paraId="257B9C2B" w14:textId="719B41CD" w:rsidR="00F71768" w:rsidRPr="00AC39B5" w:rsidRDefault="00F71768" w:rsidP="00FE36BC">
      <w:pPr>
        <w:pStyle w:val="NoSpacing"/>
        <w:numPr>
          <w:ilvl w:val="0"/>
          <w:numId w:val="20"/>
        </w:numPr>
        <w:rPr>
          <w:sz w:val="21"/>
        </w:rPr>
      </w:pPr>
      <w:r w:rsidRPr="00AC39B5">
        <w:rPr>
          <w:sz w:val="21"/>
        </w:rPr>
        <w:t xml:space="preserve">An effective decision maker responsible with </w:t>
      </w:r>
      <w:r w:rsidR="00487A89">
        <w:rPr>
          <w:sz w:val="21"/>
        </w:rPr>
        <w:t>the proven ability</w:t>
      </w:r>
      <w:r w:rsidRPr="00AC39B5">
        <w:rPr>
          <w:sz w:val="21"/>
        </w:rPr>
        <w:t xml:space="preserve"> to work accurately and </w:t>
      </w:r>
      <w:r w:rsidR="00487A89">
        <w:rPr>
          <w:sz w:val="21"/>
        </w:rPr>
        <w:t xml:space="preserve">efficiently, while </w:t>
      </w:r>
      <w:r w:rsidRPr="00AC39B5">
        <w:rPr>
          <w:sz w:val="21"/>
        </w:rPr>
        <w:t>prioritiz</w:t>
      </w:r>
      <w:r w:rsidR="00487A89">
        <w:rPr>
          <w:sz w:val="21"/>
        </w:rPr>
        <w:t xml:space="preserve">ing, </w:t>
      </w:r>
      <w:r w:rsidRPr="00AC39B5">
        <w:rPr>
          <w:sz w:val="21"/>
        </w:rPr>
        <w:t>coordinat</w:t>
      </w:r>
      <w:r w:rsidR="00487A89">
        <w:rPr>
          <w:sz w:val="21"/>
        </w:rPr>
        <w:t>ing</w:t>
      </w:r>
      <w:r w:rsidRPr="00AC39B5">
        <w:rPr>
          <w:sz w:val="21"/>
        </w:rPr>
        <w:t>, and consolidat</w:t>
      </w:r>
      <w:r w:rsidR="00487A89">
        <w:rPr>
          <w:sz w:val="21"/>
        </w:rPr>
        <w:t>ing</w:t>
      </w:r>
      <w:r w:rsidRPr="00AC39B5">
        <w:rPr>
          <w:sz w:val="21"/>
        </w:rPr>
        <w:t xml:space="preserve"> tasks</w:t>
      </w:r>
    </w:p>
    <w:p w14:paraId="0C864942" w14:textId="77777777" w:rsidR="00A37810" w:rsidRPr="00607BCC" w:rsidRDefault="00A37810" w:rsidP="00FE36BC">
      <w:pPr>
        <w:pStyle w:val="NoSpacing"/>
        <w:ind w:left="0" w:firstLine="0"/>
      </w:pPr>
    </w:p>
    <w:p w14:paraId="24ADA29C" w14:textId="4C339951" w:rsidR="005748B1" w:rsidRPr="00607BCC" w:rsidRDefault="002A5DC6" w:rsidP="00FE36BC">
      <w:pPr>
        <w:pStyle w:val="Heading1"/>
        <w:pBdr>
          <w:bottom w:val="single" w:sz="6" w:space="1" w:color="auto"/>
        </w:pBdr>
        <w:spacing w:line="240" w:lineRule="auto"/>
        <w:ind w:left="0"/>
        <w:rPr>
          <w:b/>
          <w:bCs/>
          <w:sz w:val="28"/>
          <w:szCs w:val="28"/>
        </w:rPr>
      </w:pPr>
      <w:r w:rsidRPr="00607BCC">
        <w:rPr>
          <w:b/>
          <w:bCs/>
          <w:sz w:val="28"/>
          <w:szCs w:val="28"/>
        </w:rPr>
        <w:t>Key Skills</w:t>
      </w:r>
    </w:p>
    <w:p w14:paraId="344408C0" w14:textId="20F99093" w:rsidR="005748B1" w:rsidRPr="00607BCC" w:rsidRDefault="005748B1" w:rsidP="00FE36BC">
      <w:pPr>
        <w:tabs>
          <w:tab w:val="right" w:pos="10751"/>
        </w:tabs>
        <w:spacing w:after="0" w:line="240" w:lineRule="auto"/>
        <w:ind w:left="0" w:firstLine="0"/>
        <w:rPr>
          <w:rFonts w:eastAsia="Times New Roman"/>
          <w:color w:val="CCCCCC"/>
          <w:sz w:val="14"/>
        </w:rPr>
      </w:pPr>
    </w:p>
    <w:p w14:paraId="5F92A5DB" w14:textId="77777777" w:rsidR="00A37810" w:rsidRPr="00607BCC" w:rsidRDefault="00A37810" w:rsidP="00FE36BC">
      <w:pPr>
        <w:pStyle w:val="NoSpacing"/>
        <w:ind w:left="0"/>
        <w:sectPr w:rsidR="00A37810" w:rsidRPr="00607BCC" w:rsidSect="00FE36BC">
          <w:pgSz w:w="11900" w:h="16840"/>
          <w:pgMar w:top="720" w:right="720" w:bottom="720" w:left="720" w:header="720" w:footer="720" w:gutter="0"/>
          <w:cols w:space="720"/>
          <w:docGrid w:linePitch="272"/>
        </w:sectPr>
      </w:pPr>
    </w:p>
    <w:p w14:paraId="074A3154" w14:textId="4A4CDE1B" w:rsidR="00E66AAA" w:rsidRPr="00AC39B5" w:rsidRDefault="00036652" w:rsidP="00FE36BC">
      <w:pPr>
        <w:pStyle w:val="NoSpacing"/>
        <w:ind w:left="0" w:firstLine="180"/>
        <w:rPr>
          <w:sz w:val="21"/>
        </w:rPr>
      </w:pPr>
      <w:r w:rsidRPr="00AC39B5">
        <w:rPr>
          <w:sz w:val="21"/>
        </w:rPr>
        <w:t>Linux</w:t>
      </w:r>
    </w:p>
    <w:p w14:paraId="35102040" w14:textId="41866294" w:rsidR="00E66AAA" w:rsidRPr="00AC39B5" w:rsidRDefault="0043577C" w:rsidP="00FE36BC">
      <w:pPr>
        <w:pStyle w:val="NoSpacing"/>
        <w:ind w:left="0" w:firstLine="180"/>
        <w:rPr>
          <w:sz w:val="21"/>
        </w:rPr>
      </w:pPr>
      <w:r w:rsidRPr="00AC39B5">
        <w:rPr>
          <w:sz w:val="21"/>
        </w:rPr>
        <w:t>Google Cloud</w:t>
      </w:r>
    </w:p>
    <w:p w14:paraId="5B80B1A3" w14:textId="28B48427" w:rsidR="0043577C" w:rsidRPr="00AC39B5" w:rsidRDefault="0043577C" w:rsidP="00FE36BC">
      <w:pPr>
        <w:pStyle w:val="NoSpacing"/>
        <w:ind w:left="0" w:firstLine="180"/>
        <w:rPr>
          <w:sz w:val="21"/>
        </w:rPr>
      </w:pPr>
      <w:r w:rsidRPr="00AC39B5">
        <w:rPr>
          <w:sz w:val="21"/>
        </w:rPr>
        <w:t>Cassandra</w:t>
      </w:r>
    </w:p>
    <w:p w14:paraId="303E9D3E" w14:textId="2202363C" w:rsidR="0043577C" w:rsidRPr="00AC39B5" w:rsidRDefault="0043577C" w:rsidP="00FE36BC">
      <w:pPr>
        <w:pStyle w:val="NoSpacing"/>
        <w:ind w:left="90" w:firstLine="0"/>
        <w:rPr>
          <w:sz w:val="21"/>
        </w:rPr>
      </w:pPr>
      <w:r w:rsidRPr="00AC39B5">
        <w:rPr>
          <w:sz w:val="21"/>
        </w:rPr>
        <w:t>Docker</w:t>
      </w:r>
    </w:p>
    <w:p w14:paraId="49E768AC" w14:textId="69CE62EF" w:rsidR="0043577C" w:rsidRPr="00AC39B5" w:rsidRDefault="0043577C" w:rsidP="00FE36BC">
      <w:pPr>
        <w:pStyle w:val="NoSpacing"/>
        <w:ind w:left="90" w:firstLine="0"/>
        <w:rPr>
          <w:sz w:val="21"/>
        </w:rPr>
      </w:pPr>
      <w:r w:rsidRPr="00AC39B5">
        <w:rPr>
          <w:sz w:val="21"/>
        </w:rPr>
        <w:t>PostgreSQL</w:t>
      </w:r>
    </w:p>
    <w:p w14:paraId="2DB65A3E" w14:textId="21E60D61" w:rsidR="0043577C" w:rsidRPr="00AC39B5" w:rsidRDefault="0043577C" w:rsidP="00FE36BC">
      <w:pPr>
        <w:pStyle w:val="NoSpacing"/>
        <w:ind w:left="90" w:firstLine="0"/>
        <w:rPr>
          <w:sz w:val="21"/>
        </w:rPr>
      </w:pPr>
      <w:r w:rsidRPr="00AC39B5">
        <w:rPr>
          <w:sz w:val="21"/>
        </w:rPr>
        <w:t>Oracle</w:t>
      </w:r>
    </w:p>
    <w:p w14:paraId="119C04A1" w14:textId="7A2EBC86" w:rsidR="0043577C" w:rsidRPr="00AC39B5" w:rsidRDefault="00D17F78" w:rsidP="00FE36BC">
      <w:pPr>
        <w:pStyle w:val="NoSpacing"/>
        <w:ind w:left="0" w:firstLine="0"/>
        <w:rPr>
          <w:sz w:val="21"/>
        </w:rPr>
      </w:pPr>
      <w:r w:rsidRPr="00AC39B5">
        <w:rPr>
          <w:sz w:val="21"/>
        </w:rPr>
        <w:t>Java</w:t>
      </w:r>
    </w:p>
    <w:p w14:paraId="45A82757" w14:textId="742CEB69" w:rsidR="0043577C" w:rsidRPr="00AC39B5" w:rsidRDefault="00D17F78" w:rsidP="00FE36BC">
      <w:pPr>
        <w:pStyle w:val="NoSpacing"/>
        <w:ind w:left="0" w:firstLine="0"/>
        <w:rPr>
          <w:sz w:val="21"/>
        </w:rPr>
      </w:pPr>
      <w:r w:rsidRPr="00AC39B5">
        <w:rPr>
          <w:sz w:val="21"/>
        </w:rPr>
        <w:t>C#</w:t>
      </w:r>
    </w:p>
    <w:p w14:paraId="7A5013B3" w14:textId="5D5E5185" w:rsidR="0018428C" w:rsidRPr="00AC39B5" w:rsidRDefault="0018428C" w:rsidP="00FE36BC">
      <w:pPr>
        <w:pStyle w:val="NoSpacing"/>
        <w:ind w:left="0" w:firstLine="0"/>
        <w:rPr>
          <w:sz w:val="21"/>
        </w:rPr>
      </w:pPr>
      <w:r w:rsidRPr="00AC39B5">
        <w:rPr>
          <w:sz w:val="21"/>
        </w:rPr>
        <w:t>Java</w:t>
      </w:r>
      <w:r w:rsidR="00A35117">
        <w:rPr>
          <w:sz w:val="21"/>
        </w:rPr>
        <w:t>S</w:t>
      </w:r>
      <w:r w:rsidRPr="00AC39B5">
        <w:rPr>
          <w:sz w:val="21"/>
        </w:rPr>
        <w:t>cript</w:t>
      </w:r>
    </w:p>
    <w:p w14:paraId="3118394C" w14:textId="21EBF49B" w:rsidR="0043577C" w:rsidRPr="00AC39B5" w:rsidRDefault="0043577C" w:rsidP="00FE36BC">
      <w:pPr>
        <w:pStyle w:val="NoSpacing"/>
        <w:ind w:left="0" w:firstLine="0"/>
        <w:rPr>
          <w:sz w:val="21"/>
        </w:rPr>
      </w:pPr>
      <w:r w:rsidRPr="00AC39B5">
        <w:rPr>
          <w:sz w:val="21"/>
        </w:rPr>
        <w:t>RabbitMQ</w:t>
      </w:r>
    </w:p>
    <w:p w14:paraId="7413B5AC" w14:textId="738A8A64" w:rsidR="0043577C" w:rsidRPr="00AC39B5" w:rsidRDefault="0043577C" w:rsidP="00FE36BC">
      <w:pPr>
        <w:pStyle w:val="NoSpacing"/>
        <w:ind w:left="0" w:firstLine="0"/>
        <w:rPr>
          <w:sz w:val="21"/>
        </w:rPr>
      </w:pPr>
      <w:r w:rsidRPr="00AC39B5">
        <w:rPr>
          <w:sz w:val="21"/>
        </w:rPr>
        <w:t>Spark Streaming</w:t>
      </w:r>
    </w:p>
    <w:p w14:paraId="7042E504" w14:textId="5E0CF5BC" w:rsidR="0043577C" w:rsidRPr="00AC39B5" w:rsidRDefault="0043577C" w:rsidP="00FE36BC">
      <w:pPr>
        <w:pStyle w:val="NoSpacing"/>
        <w:ind w:left="0" w:firstLine="0"/>
        <w:rPr>
          <w:sz w:val="21"/>
        </w:rPr>
      </w:pPr>
      <w:r w:rsidRPr="00AC39B5">
        <w:rPr>
          <w:sz w:val="21"/>
        </w:rPr>
        <w:t>Splunk</w:t>
      </w:r>
    </w:p>
    <w:p w14:paraId="772D25AF" w14:textId="77777777" w:rsidR="00E66AAA" w:rsidRPr="00AC39B5" w:rsidRDefault="003003AD" w:rsidP="00FE36BC">
      <w:pPr>
        <w:pStyle w:val="NoSpacing"/>
        <w:ind w:left="0" w:firstLine="0"/>
        <w:rPr>
          <w:sz w:val="21"/>
        </w:rPr>
      </w:pPr>
      <w:r w:rsidRPr="00AC39B5">
        <w:rPr>
          <w:sz w:val="21"/>
        </w:rPr>
        <w:t>Confluence</w:t>
      </w:r>
    </w:p>
    <w:p w14:paraId="40B13D44" w14:textId="77777777" w:rsidR="0043577C" w:rsidRPr="00AC39B5" w:rsidRDefault="002A5DC6" w:rsidP="00FE36BC">
      <w:pPr>
        <w:pStyle w:val="NoSpacing"/>
        <w:ind w:left="0" w:firstLine="0"/>
        <w:rPr>
          <w:sz w:val="21"/>
        </w:rPr>
      </w:pPr>
      <w:r w:rsidRPr="00AC39B5">
        <w:rPr>
          <w:sz w:val="21"/>
        </w:rPr>
        <w:t>Salesforce</w:t>
      </w:r>
    </w:p>
    <w:p w14:paraId="2BF85BFE" w14:textId="2C0EF9FD" w:rsidR="0043577C" w:rsidRPr="00AC39B5" w:rsidRDefault="00E66AAA" w:rsidP="00FE36BC">
      <w:pPr>
        <w:pStyle w:val="NoSpacing"/>
        <w:ind w:left="0" w:firstLine="0"/>
        <w:rPr>
          <w:sz w:val="21"/>
        </w:rPr>
        <w:sectPr w:rsidR="0043577C" w:rsidRPr="00AC39B5" w:rsidSect="00FE36BC">
          <w:type w:val="continuous"/>
          <w:pgSz w:w="11900" w:h="16840"/>
          <w:pgMar w:top="720" w:right="576" w:bottom="720" w:left="576" w:header="720" w:footer="720" w:gutter="0"/>
          <w:cols w:num="5" w:space="0"/>
          <w:docGrid w:linePitch="272"/>
        </w:sectPr>
      </w:pPr>
      <w:r w:rsidRPr="00AC39B5">
        <w:rPr>
          <w:sz w:val="21"/>
        </w:rPr>
        <w:t>JIR</w:t>
      </w:r>
      <w:r w:rsidR="0043577C" w:rsidRPr="00AC39B5">
        <w:rPr>
          <w:sz w:val="21"/>
        </w:rPr>
        <w:t>A</w:t>
      </w:r>
    </w:p>
    <w:p w14:paraId="5E837F63" w14:textId="54E4F012" w:rsidR="00F30F7C" w:rsidRDefault="00F30F7C" w:rsidP="00FE36BC">
      <w:pPr>
        <w:pStyle w:val="NoSpacing"/>
        <w:ind w:left="0" w:firstLine="0"/>
      </w:pPr>
    </w:p>
    <w:p w14:paraId="268D68B0" w14:textId="728D8599" w:rsidR="00A35117" w:rsidRPr="00607BCC" w:rsidRDefault="00A35117" w:rsidP="00FE36BC">
      <w:pPr>
        <w:pStyle w:val="Heading1"/>
        <w:pBdr>
          <w:bottom w:val="single" w:sz="6" w:space="1" w:color="auto"/>
        </w:pBdr>
        <w:spacing w:line="240" w:lineRule="auto"/>
        <w:rPr>
          <w:b/>
          <w:bCs/>
          <w:sz w:val="28"/>
          <w:szCs w:val="28"/>
        </w:rPr>
      </w:pPr>
      <w:r w:rsidRPr="00607BCC">
        <w:rPr>
          <w:b/>
          <w:bCs/>
          <w:sz w:val="28"/>
          <w:szCs w:val="28"/>
        </w:rPr>
        <w:t>Education</w:t>
      </w:r>
    </w:p>
    <w:p w14:paraId="19F5E8D4" w14:textId="77777777" w:rsidR="00A35117" w:rsidRPr="00FE36BC" w:rsidRDefault="00A35117" w:rsidP="00FE36BC">
      <w:pPr>
        <w:pStyle w:val="Heading1"/>
        <w:spacing w:line="240" w:lineRule="auto"/>
        <w:ind w:left="0" w:firstLine="0"/>
        <w:rPr>
          <w:sz w:val="21"/>
        </w:rPr>
      </w:pPr>
    </w:p>
    <w:p w14:paraId="09F1CC09" w14:textId="2117AE03" w:rsidR="00A35117" w:rsidRPr="00AC39B5" w:rsidRDefault="00A35117" w:rsidP="00FE36BC">
      <w:pPr>
        <w:pStyle w:val="Heading1"/>
        <w:spacing w:line="240" w:lineRule="auto"/>
        <w:ind w:left="0"/>
        <w:rPr>
          <w:sz w:val="22"/>
        </w:rPr>
      </w:pPr>
      <w:r w:rsidRPr="00AC39B5">
        <w:rPr>
          <w:b/>
          <w:bCs/>
          <w:sz w:val="22"/>
        </w:rPr>
        <w:t>Software Engineering Technology</w:t>
      </w:r>
      <w:r w:rsidRPr="00AC39B5">
        <w:rPr>
          <w:b/>
          <w:bCs/>
          <w:sz w:val="22"/>
        </w:rPr>
        <w:tab/>
      </w:r>
      <w:r>
        <w:rPr>
          <w:b/>
          <w:bCs/>
          <w:sz w:val="22"/>
        </w:rPr>
        <w:t>Advanced Diploma</w:t>
      </w:r>
      <w:r w:rsidRPr="00AC39B5">
        <w:rPr>
          <w:sz w:val="22"/>
        </w:rPr>
        <w:tab/>
      </w:r>
      <w:r w:rsidRPr="00AC39B5">
        <w:rPr>
          <w:sz w:val="22"/>
        </w:rPr>
        <w:tab/>
      </w:r>
      <w:r w:rsidRPr="00AC39B5">
        <w:rPr>
          <w:sz w:val="22"/>
        </w:rPr>
        <w:tab/>
      </w:r>
      <w:r w:rsidRPr="00AC39B5">
        <w:rPr>
          <w:sz w:val="22"/>
        </w:rPr>
        <w:tab/>
      </w:r>
      <w:r>
        <w:rPr>
          <w:sz w:val="22"/>
        </w:rPr>
        <w:t xml:space="preserve">          </w:t>
      </w:r>
      <w:r w:rsidRPr="00AC39B5">
        <w:rPr>
          <w:rFonts w:eastAsia="Calibri"/>
          <w:noProof/>
          <w:color w:val="000000"/>
          <w:sz w:val="22"/>
        </w:rPr>
        <w:t>May 2021 - Present</w:t>
      </w:r>
    </w:p>
    <w:p w14:paraId="1C2D1F88" w14:textId="39437A82" w:rsidR="00A35117" w:rsidRPr="00AC39B5" w:rsidRDefault="00A35117" w:rsidP="00FE36BC">
      <w:pPr>
        <w:pStyle w:val="NoSpacing"/>
        <w:ind w:left="0" w:firstLine="0"/>
        <w:rPr>
          <w:noProof/>
          <w:sz w:val="22"/>
        </w:rPr>
      </w:pPr>
      <w:r w:rsidRPr="00AC39B5">
        <w:rPr>
          <w:noProof/>
          <w:sz w:val="22"/>
        </w:rPr>
        <w:t>Centennial College</w:t>
      </w:r>
      <w:r>
        <w:rPr>
          <w:noProof/>
          <w:sz w:val="22"/>
        </w:rPr>
        <w:t xml:space="preserve">, Toronto, ON </w:t>
      </w:r>
      <w:r>
        <w:rPr>
          <w:noProof/>
          <w:sz w:val="22"/>
        </w:rPr>
        <w:tab/>
      </w:r>
      <w:r>
        <w:rPr>
          <w:noProof/>
          <w:sz w:val="22"/>
        </w:rPr>
        <w:tab/>
      </w:r>
      <w:r>
        <w:rPr>
          <w:noProof/>
          <w:sz w:val="22"/>
        </w:rPr>
        <w:tab/>
      </w:r>
      <w:r>
        <w:rPr>
          <w:noProof/>
          <w:sz w:val="22"/>
        </w:rPr>
        <w:tab/>
      </w:r>
      <w:r>
        <w:rPr>
          <w:noProof/>
          <w:sz w:val="22"/>
        </w:rPr>
        <w:tab/>
      </w:r>
      <w:r>
        <w:rPr>
          <w:noProof/>
          <w:sz w:val="22"/>
        </w:rPr>
        <w:tab/>
      </w:r>
      <w:r>
        <w:rPr>
          <w:noProof/>
          <w:sz w:val="22"/>
        </w:rPr>
        <w:tab/>
      </w:r>
      <w:r>
        <w:rPr>
          <w:noProof/>
          <w:sz w:val="22"/>
        </w:rPr>
        <w:tab/>
        <w:t xml:space="preserve">    </w:t>
      </w:r>
      <w:r w:rsidRPr="00AC39B5">
        <w:rPr>
          <w:i/>
          <w:iCs/>
          <w:noProof/>
          <w:sz w:val="22"/>
        </w:rPr>
        <w:t>GPA of 4.1</w:t>
      </w:r>
      <w:r w:rsidR="00C2145A">
        <w:rPr>
          <w:i/>
          <w:iCs/>
          <w:noProof/>
          <w:sz w:val="22"/>
        </w:rPr>
        <w:t>4</w:t>
      </w:r>
      <w:r w:rsidRPr="00AC39B5">
        <w:rPr>
          <w:i/>
          <w:iCs/>
          <w:noProof/>
          <w:sz w:val="22"/>
        </w:rPr>
        <w:t>/4.5</w:t>
      </w:r>
    </w:p>
    <w:p w14:paraId="720AAD49" w14:textId="238D4517" w:rsidR="00A35117" w:rsidRPr="00FE36BC" w:rsidRDefault="00A35117" w:rsidP="00FE36BC">
      <w:pPr>
        <w:pStyle w:val="Heading1"/>
        <w:spacing w:line="240" w:lineRule="auto"/>
        <w:ind w:left="0"/>
        <w:rPr>
          <w:b/>
          <w:bCs/>
          <w:sz w:val="13"/>
        </w:rPr>
      </w:pPr>
    </w:p>
    <w:p w14:paraId="4E8AB321" w14:textId="77777777" w:rsidR="00FE36BC" w:rsidRDefault="00FE36BC" w:rsidP="00FE36BC">
      <w:pPr>
        <w:spacing w:after="0" w:line="240" w:lineRule="auto"/>
        <w:ind w:left="0" w:firstLine="0"/>
        <w:rPr>
          <w:i/>
          <w:sz w:val="22"/>
        </w:rPr>
      </w:pPr>
      <w:r w:rsidRPr="00FE36BC">
        <w:rPr>
          <w:i/>
          <w:sz w:val="22"/>
        </w:rPr>
        <w:t xml:space="preserve">Courses Highlight: </w:t>
      </w:r>
    </w:p>
    <w:p w14:paraId="132F1011" w14:textId="7794908D" w:rsidR="00FE36BC" w:rsidRDefault="00FE36BC" w:rsidP="00FE36BC">
      <w:pPr>
        <w:spacing w:after="0" w:line="240" w:lineRule="auto"/>
        <w:ind w:left="0" w:firstLine="0"/>
        <w:rPr>
          <w:sz w:val="22"/>
        </w:rPr>
      </w:pPr>
      <w:r w:rsidRPr="00FE36BC">
        <w:rPr>
          <w:sz w:val="22"/>
        </w:rPr>
        <w:t>JavaScript, Object</w:t>
      </w:r>
      <w:r w:rsidR="006067D6">
        <w:rPr>
          <w:sz w:val="22"/>
        </w:rPr>
        <w:t>-</w:t>
      </w:r>
      <w:r w:rsidRPr="00FE36BC">
        <w:rPr>
          <w:sz w:val="22"/>
        </w:rPr>
        <w:t>Oriented Software Engineering, Web Application Development, Advanced Database Concepts, Web Interface Design Software Engineering Methodologies</w:t>
      </w:r>
      <w:r>
        <w:rPr>
          <w:sz w:val="22"/>
        </w:rPr>
        <w:t xml:space="preserve">, Unix/Linux OS </w:t>
      </w:r>
    </w:p>
    <w:p w14:paraId="4EC1FA23" w14:textId="77777777" w:rsidR="00FE36BC" w:rsidRPr="00FE36BC" w:rsidRDefault="00FE36BC" w:rsidP="00FE36BC">
      <w:pPr>
        <w:spacing w:after="0" w:line="240" w:lineRule="auto"/>
        <w:ind w:left="0" w:firstLine="0"/>
        <w:rPr>
          <w:sz w:val="22"/>
        </w:rPr>
      </w:pPr>
    </w:p>
    <w:p w14:paraId="1EA6B665" w14:textId="4D43E783" w:rsidR="00A35117" w:rsidRPr="00AC39B5" w:rsidRDefault="00A35117" w:rsidP="00FE36BC">
      <w:pPr>
        <w:pStyle w:val="Heading1"/>
        <w:spacing w:line="240" w:lineRule="auto"/>
        <w:ind w:left="0"/>
        <w:rPr>
          <w:sz w:val="22"/>
        </w:rPr>
      </w:pPr>
      <w:r>
        <w:rPr>
          <w:b/>
          <w:bCs/>
          <w:sz w:val="22"/>
        </w:rPr>
        <w:t xml:space="preserve">Bachelor of </w:t>
      </w:r>
      <w:r w:rsidRPr="00AC39B5">
        <w:rPr>
          <w:b/>
          <w:bCs/>
          <w:sz w:val="22"/>
        </w:rPr>
        <w:t>Engineering</w:t>
      </w:r>
      <w:r>
        <w:rPr>
          <w:b/>
          <w:bCs/>
          <w:sz w:val="22"/>
        </w:rPr>
        <w:t xml:space="preserve"> - </w:t>
      </w:r>
      <w:r w:rsidRPr="00AC39B5">
        <w:rPr>
          <w:b/>
          <w:bCs/>
          <w:sz w:val="22"/>
        </w:rPr>
        <w:t>Electronics and Communication</w:t>
      </w:r>
      <w:r w:rsidRPr="00AC39B5">
        <w:rPr>
          <w:sz w:val="22"/>
        </w:rPr>
        <w:tab/>
      </w:r>
      <w:r w:rsidRPr="00AC39B5">
        <w:rPr>
          <w:sz w:val="22"/>
        </w:rPr>
        <w:tab/>
      </w:r>
      <w:r>
        <w:rPr>
          <w:sz w:val="22"/>
        </w:rPr>
        <w:t xml:space="preserve">              </w:t>
      </w:r>
      <w:r w:rsidRPr="00AC39B5">
        <w:rPr>
          <w:rFonts w:eastAsia="Calibri"/>
          <w:noProof/>
          <w:color w:val="000000"/>
          <w:sz w:val="22"/>
        </w:rPr>
        <w:t xml:space="preserve">March 2010 </w:t>
      </w:r>
      <w:r>
        <w:rPr>
          <w:rFonts w:eastAsia="Calibri"/>
          <w:noProof/>
          <w:color w:val="000000"/>
          <w:sz w:val="22"/>
        </w:rPr>
        <w:t>-</w:t>
      </w:r>
      <w:r w:rsidRPr="00AC39B5">
        <w:rPr>
          <w:rFonts w:eastAsia="Calibri"/>
          <w:noProof/>
          <w:color w:val="000000"/>
          <w:sz w:val="22"/>
        </w:rPr>
        <w:t xml:space="preserve"> June 2014</w:t>
      </w:r>
    </w:p>
    <w:p w14:paraId="110EC1B9" w14:textId="5BFAEA49" w:rsidR="00A35117" w:rsidRDefault="00A35117" w:rsidP="00FE36BC">
      <w:pPr>
        <w:spacing w:after="0" w:line="240" w:lineRule="auto"/>
        <w:ind w:left="0" w:firstLine="0"/>
        <w:rPr>
          <w:rFonts w:eastAsia="Calibri"/>
          <w:noProof/>
          <w:color w:val="000000"/>
          <w:sz w:val="22"/>
        </w:rPr>
      </w:pPr>
      <w:r w:rsidRPr="00AC39B5">
        <w:rPr>
          <w:rFonts w:eastAsia="Calibri"/>
          <w:noProof/>
          <w:color w:val="000000"/>
          <w:sz w:val="22"/>
        </w:rPr>
        <w:t>Chitkara University</w:t>
      </w:r>
      <w:r>
        <w:rPr>
          <w:rFonts w:eastAsia="Calibri"/>
          <w:noProof/>
          <w:color w:val="000000"/>
          <w:sz w:val="22"/>
        </w:rPr>
        <w:t xml:space="preserve">, </w:t>
      </w:r>
      <w:r w:rsidR="009577BD">
        <w:rPr>
          <w:rFonts w:eastAsia="Calibri"/>
          <w:noProof/>
          <w:color w:val="000000"/>
          <w:sz w:val="22"/>
        </w:rPr>
        <w:t>India</w:t>
      </w:r>
      <w:r>
        <w:rPr>
          <w:rFonts w:eastAsia="Calibri"/>
          <w:noProof/>
          <w:color w:val="000000"/>
          <w:sz w:val="22"/>
        </w:rPr>
        <w:t xml:space="preserve"> </w:t>
      </w:r>
    </w:p>
    <w:p w14:paraId="53B35A40" w14:textId="77777777" w:rsidR="00A35117" w:rsidRPr="00A35117" w:rsidRDefault="00A35117" w:rsidP="00FE36BC">
      <w:pPr>
        <w:spacing w:after="0" w:line="240" w:lineRule="auto"/>
        <w:ind w:left="0" w:firstLine="0"/>
        <w:rPr>
          <w:rFonts w:eastAsia="Calibri"/>
          <w:noProof/>
          <w:color w:val="000000"/>
        </w:rPr>
      </w:pPr>
    </w:p>
    <w:p w14:paraId="2F767128" w14:textId="52168BCB" w:rsidR="00F30F7C" w:rsidRPr="00607BCC" w:rsidRDefault="00A35117" w:rsidP="00FE36BC">
      <w:pPr>
        <w:pStyle w:val="Heading1"/>
        <w:pBdr>
          <w:bottom w:val="single" w:sz="6" w:space="1" w:color="auto"/>
        </w:pBdr>
        <w:spacing w:line="240" w:lineRule="auto"/>
        <w:ind w:left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cademic</w:t>
      </w:r>
      <w:r w:rsidR="00E261A4">
        <w:rPr>
          <w:b/>
          <w:bCs/>
          <w:sz w:val="28"/>
          <w:szCs w:val="28"/>
        </w:rPr>
        <w:t xml:space="preserve"> </w:t>
      </w:r>
      <w:r w:rsidR="00F30F7C" w:rsidRPr="00607BCC">
        <w:rPr>
          <w:b/>
          <w:bCs/>
          <w:sz w:val="28"/>
          <w:szCs w:val="28"/>
        </w:rPr>
        <w:t>Projects</w:t>
      </w:r>
    </w:p>
    <w:p w14:paraId="1F12CE06" w14:textId="77777777" w:rsidR="00F30F7C" w:rsidRPr="00607BCC" w:rsidRDefault="00F30F7C" w:rsidP="00FE36BC">
      <w:pPr>
        <w:pStyle w:val="NoSpacing"/>
        <w:ind w:left="0" w:firstLine="0"/>
        <w:rPr>
          <w:b/>
        </w:rPr>
      </w:pPr>
    </w:p>
    <w:p w14:paraId="07F241CA" w14:textId="77777777" w:rsidR="00F30F7C" w:rsidRPr="00AC39B5" w:rsidRDefault="00F30F7C" w:rsidP="00FE36BC">
      <w:pPr>
        <w:spacing w:after="0" w:line="240" w:lineRule="auto"/>
        <w:ind w:left="0" w:firstLine="0"/>
        <w:rPr>
          <w:b/>
          <w:bCs/>
          <w:sz w:val="22"/>
        </w:rPr>
      </w:pPr>
      <w:r w:rsidRPr="00AC39B5">
        <w:rPr>
          <w:b/>
          <w:bCs/>
          <w:sz w:val="22"/>
        </w:rPr>
        <w:t>Banking Application</w:t>
      </w:r>
    </w:p>
    <w:p w14:paraId="73D2A6CA" w14:textId="197A5781" w:rsidR="00F30F7C" w:rsidRPr="00AC39B5" w:rsidRDefault="00F30F7C" w:rsidP="00FE36BC">
      <w:pPr>
        <w:pStyle w:val="NoSpacing"/>
        <w:numPr>
          <w:ilvl w:val="0"/>
          <w:numId w:val="21"/>
        </w:numPr>
        <w:ind w:left="288"/>
        <w:rPr>
          <w:sz w:val="22"/>
        </w:rPr>
      </w:pPr>
      <w:r w:rsidRPr="00AC39B5">
        <w:rPr>
          <w:sz w:val="22"/>
        </w:rPr>
        <w:t xml:space="preserve">Used .Net Framework and Windows Forms to mimic a </w:t>
      </w:r>
      <w:r w:rsidR="00A35117">
        <w:rPr>
          <w:sz w:val="22"/>
        </w:rPr>
        <w:t>b</w:t>
      </w:r>
      <w:r w:rsidRPr="00AC39B5">
        <w:rPr>
          <w:sz w:val="22"/>
        </w:rPr>
        <w:t>anking application, creat</w:t>
      </w:r>
      <w:r w:rsidR="00A35117">
        <w:rPr>
          <w:sz w:val="22"/>
        </w:rPr>
        <w:t>e</w:t>
      </w:r>
      <w:r w:rsidRPr="00AC39B5">
        <w:rPr>
          <w:sz w:val="22"/>
        </w:rPr>
        <w:t xml:space="preserve"> </w:t>
      </w:r>
      <w:proofErr w:type="spellStart"/>
      <w:r w:rsidRPr="00AC39B5">
        <w:rPr>
          <w:sz w:val="22"/>
        </w:rPr>
        <w:t>che</w:t>
      </w:r>
      <w:r w:rsidR="00A35117">
        <w:rPr>
          <w:sz w:val="22"/>
        </w:rPr>
        <w:t>quing</w:t>
      </w:r>
      <w:proofErr w:type="spellEnd"/>
      <w:r w:rsidRPr="00AC39B5">
        <w:rPr>
          <w:sz w:val="22"/>
        </w:rPr>
        <w:t xml:space="preserve"> or visa accounts</w:t>
      </w:r>
      <w:r w:rsidR="006067D6">
        <w:rPr>
          <w:sz w:val="22"/>
        </w:rPr>
        <w:t>,</w:t>
      </w:r>
      <w:r w:rsidRPr="00AC39B5">
        <w:rPr>
          <w:sz w:val="22"/>
        </w:rPr>
        <w:t xml:space="preserve"> and storing them in a list</w:t>
      </w:r>
    </w:p>
    <w:p w14:paraId="38B34902" w14:textId="679004C3" w:rsidR="009757C6" w:rsidRPr="00AC39B5" w:rsidRDefault="00A35117" w:rsidP="00FE36BC">
      <w:pPr>
        <w:pStyle w:val="NoSpacing"/>
        <w:numPr>
          <w:ilvl w:val="0"/>
          <w:numId w:val="21"/>
        </w:numPr>
        <w:ind w:left="288"/>
        <w:rPr>
          <w:sz w:val="22"/>
        </w:rPr>
      </w:pPr>
      <w:r>
        <w:rPr>
          <w:sz w:val="22"/>
        </w:rPr>
        <w:t>Applied</w:t>
      </w:r>
      <w:r w:rsidR="00F30F7C" w:rsidRPr="00AC39B5">
        <w:rPr>
          <w:sz w:val="22"/>
        </w:rPr>
        <w:t xml:space="preserve"> </w:t>
      </w:r>
      <w:r>
        <w:rPr>
          <w:sz w:val="22"/>
        </w:rPr>
        <w:t>i</w:t>
      </w:r>
      <w:r w:rsidR="00F30F7C" w:rsidRPr="00AC39B5">
        <w:rPr>
          <w:sz w:val="22"/>
        </w:rPr>
        <w:t>nheritance to develop a parent-child relationship between the classes</w:t>
      </w:r>
    </w:p>
    <w:p w14:paraId="1DB86BB5" w14:textId="77777777" w:rsidR="00E261A4" w:rsidRPr="00AC39B5" w:rsidRDefault="00E261A4" w:rsidP="00FE36BC">
      <w:pPr>
        <w:pStyle w:val="NoSpacing"/>
        <w:ind w:left="0" w:firstLine="0"/>
        <w:rPr>
          <w:sz w:val="22"/>
        </w:rPr>
      </w:pPr>
    </w:p>
    <w:p w14:paraId="341D1DE6" w14:textId="77777777" w:rsidR="00F30F7C" w:rsidRPr="00A35117" w:rsidRDefault="00F30F7C" w:rsidP="00FE36BC">
      <w:pPr>
        <w:spacing w:after="0" w:line="240" w:lineRule="auto"/>
        <w:ind w:left="0" w:firstLine="0"/>
        <w:rPr>
          <w:b/>
          <w:bCs/>
          <w:sz w:val="22"/>
        </w:rPr>
      </w:pPr>
      <w:r w:rsidRPr="00A35117">
        <w:rPr>
          <w:b/>
          <w:bCs/>
          <w:sz w:val="22"/>
        </w:rPr>
        <w:t>College Student Database</w:t>
      </w:r>
    </w:p>
    <w:p w14:paraId="5C10D6CC" w14:textId="24AE241D" w:rsidR="00F30F7C" w:rsidRPr="00AC39B5" w:rsidRDefault="00F30F7C" w:rsidP="00FE36BC">
      <w:pPr>
        <w:pStyle w:val="NoSpacing"/>
        <w:numPr>
          <w:ilvl w:val="0"/>
          <w:numId w:val="21"/>
        </w:numPr>
        <w:ind w:left="288"/>
        <w:jc w:val="both"/>
        <w:rPr>
          <w:sz w:val="22"/>
        </w:rPr>
      </w:pPr>
      <w:r w:rsidRPr="00AC39B5">
        <w:rPr>
          <w:sz w:val="22"/>
        </w:rPr>
        <w:t xml:space="preserve">Developed Java GUI based </w:t>
      </w:r>
      <w:r w:rsidR="00E261A4" w:rsidRPr="00AC39B5">
        <w:rPr>
          <w:sz w:val="22"/>
        </w:rPr>
        <w:t xml:space="preserve">MVC </w:t>
      </w:r>
      <w:r w:rsidRPr="00AC39B5">
        <w:rPr>
          <w:sz w:val="22"/>
        </w:rPr>
        <w:t>application, performing CRUD operations</w:t>
      </w:r>
      <w:r w:rsidR="00FE36BC">
        <w:rPr>
          <w:sz w:val="22"/>
        </w:rPr>
        <w:t xml:space="preserve"> &amp; </w:t>
      </w:r>
      <w:r w:rsidRPr="00AC39B5">
        <w:rPr>
          <w:sz w:val="22"/>
        </w:rPr>
        <w:t xml:space="preserve">storing data in </w:t>
      </w:r>
      <w:r w:rsidR="00800748" w:rsidRPr="00AC39B5">
        <w:rPr>
          <w:sz w:val="22"/>
        </w:rPr>
        <w:t xml:space="preserve">the </w:t>
      </w:r>
      <w:r w:rsidR="009757C6" w:rsidRPr="00AC39B5">
        <w:rPr>
          <w:sz w:val="22"/>
        </w:rPr>
        <w:t>d</w:t>
      </w:r>
      <w:r w:rsidRPr="00AC39B5">
        <w:rPr>
          <w:sz w:val="22"/>
        </w:rPr>
        <w:t>atabase</w:t>
      </w:r>
    </w:p>
    <w:p w14:paraId="3965ADB7" w14:textId="4FCDFFBC" w:rsidR="007074DC" w:rsidRPr="00AC39B5" w:rsidRDefault="00F30F7C" w:rsidP="00FE36BC">
      <w:pPr>
        <w:pStyle w:val="NoSpacing"/>
        <w:numPr>
          <w:ilvl w:val="0"/>
          <w:numId w:val="21"/>
        </w:numPr>
        <w:ind w:left="288"/>
        <w:jc w:val="both"/>
        <w:rPr>
          <w:sz w:val="22"/>
        </w:rPr>
      </w:pPr>
      <w:r w:rsidRPr="00AC39B5">
        <w:rPr>
          <w:sz w:val="22"/>
        </w:rPr>
        <w:t xml:space="preserve">Used Triggers and Procedures to manage the backend database and </w:t>
      </w:r>
      <w:r w:rsidR="00FE36BC">
        <w:rPr>
          <w:sz w:val="22"/>
        </w:rPr>
        <w:t>retrieve</w:t>
      </w:r>
      <w:r w:rsidRPr="00AC39B5">
        <w:rPr>
          <w:sz w:val="22"/>
        </w:rPr>
        <w:t xml:space="preserve"> reports for professors</w:t>
      </w:r>
    </w:p>
    <w:p w14:paraId="38E027C2" w14:textId="77777777" w:rsidR="009757C6" w:rsidRPr="00607BCC" w:rsidRDefault="009757C6" w:rsidP="00FE36BC">
      <w:pPr>
        <w:pStyle w:val="NoSpacing"/>
        <w:ind w:left="0" w:firstLine="0"/>
      </w:pPr>
    </w:p>
    <w:p w14:paraId="789F917E" w14:textId="02008292" w:rsidR="000E7C77" w:rsidRDefault="00FE36BC" w:rsidP="00FE36BC">
      <w:pPr>
        <w:pStyle w:val="Heading1"/>
        <w:pBdr>
          <w:bottom w:val="single" w:sz="6" w:space="1" w:color="auto"/>
        </w:pBdr>
        <w:spacing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lated Work Experience</w:t>
      </w:r>
    </w:p>
    <w:p w14:paraId="5ED356B5" w14:textId="77777777" w:rsidR="00FE36BC" w:rsidRPr="00FE36BC" w:rsidRDefault="00FE36BC" w:rsidP="00FE36BC">
      <w:pPr>
        <w:spacing w:after="0" w:line="240" w:lineRule="auto"/>
      </w:pPr>
    </w:p>
    <w:p w14:paraId="35F29CEB" w14:textId="11C03427" w:rsidR="002A5DC6" w:rsidRPr="00AC39B5" w:rsidRDefault="002A5DC6" w:rsidP="00FE36BC">
      <w:pPr>
        <w:tabs>
          <w:tab w:val="right" w:pos="10751"/>
        </w:tabs>
        <w:spacing w:after="0" w:line="240" w:lineRule="auto"/>
        <w:ind w:left="0" w:firstLine="0"/>
        <w:rPr>
          <w:rFonts w:eastAsia="Calibri"/>
          <w:noProof/>
          <w:color w:val="000000"/>
          <w:sz w:val="22"/>
        </w:rPr>
      </w:pPr>
      <w:r w:rsidRPr="00AC39B5">
        <w:rPr>
          <w:b/>
          <w:bCs/>
          <w:sz w:val="22"/>
        </w:rPr>
        <w:t>Cloud Infrastructure Engineer</w:t>
      </w:r>
      <w:r w:rsidRPr="00AC39B5">
        <w:rPr>
          <w:sz w:val="22"/>
        </w:rPr>
        <w:t xml:space="preserve"> </w:t>
      </w:r>
      <w:r w:rsidRPr="00AC39B5">
        <w:rPr>
          <w:sz w:val="22"/>
        </w:rPr>
        <w:tab/>
      </w:r>
      <w:r w:rsidR="00F30F7C" w:rsidRPr="00AC39B5">
        <w:rPr>
          <w:rFonts w:eastAsia="Calibri"/>
          <w:noProof/>
          <w:color w:val="000000"/>
          <w:sz w:val="22"/>
        </w:rPr>
        <w:t xml:space="preserve">Sept 2018 </w:t>
      </w:r>
      <w:r w:rsidR="00FE36BC">
        <w:rPr>
          <w:rFonts w:eastAsia="Calibri"/>
          <w:noProof/>
          <w:color w:val="000000"/>
          <w:sz w:val="22"/>
        </w:rPr>
        <w:t>-</w:t>
      </w:r>
      <w:r w:rsidR="00F30F7C" w:rsidRPr="00AC39B5">
        <w:rPr>
          <w:rFonts w:eastAsia="Calibri"/>
          <w:noProof/>
          <w:color w:val="000000"/>
          <w:sz w:val="22"/>
        </w:rPr>
        <w:t xml:space="preserve"> June 2021</w:t>
      </w:r>
    </w:p>
    <w:p w14:paraId="25B3615E" w14:textId="0C99C1A8" w:rsidR="002A5DC6" w:rsidRPr="00AC39B5" w:rsidRDefault="002A5DC6" w:rsidP="00FE36BC">
      <w:pPr>
        <w:spacing w:after="0" w:line="240" w:lineRule="auto"/>
        <w:ind w:left="0" w:firstLine="0"/>
        <w:rPr>
          <w:sz w:val="22"/>
        </w:rPr>
      </w:pPr>
      <w:r w:rsidRPr="00AC39B5">
        <w:rPr>
          <w:sz w:val="22"/>
        </w:rPr>
        <w:t>Ultimate Kronos Group</w:t>
      </w:r>
      <w:r w:rsidR="00FE36BC" w:rsidRPr="00FE36BC">
        <w:rPr>
          <w:sz w:val="22"/>
        </w:rPr>
        <w:t>, Remote</w:t>
      </w:r>
    </w:p>
    <w:p w14:paraId="43C8B44C" w14:textId="1656E645" w:rsidR="00F30F7C" w:rsidRPr="00AC39B5" w:rsidRDefault="00F30F7C" w:rsidP="00FE36BC">
      <w:pPr>
        <w:pStyle w:val="NoSpacing"/>
        <w:numPr>
          <w:ilvl w:val="0"/>
          <w:numId w:val="22"/>
        </w:numPr>
        <w:rPr>
          <w:sz w:val="22"/>
        </w:rPr>
      </w:pPr>
      <w:r w:rsidRPr="00AC39B5">
        <w:rPr>
          <w:sz w:val="22"/>
        </w:rPr>
        <w:t>Analyz</w:t>
      </w:r>
      <w:r w:rsidR="00FE36BC">
        <w:rPr>
          <w:sz w:val="22"/>
        </w:rPr>
        <w:t>ed</w:t>
      </w:r>
      <w:r w:rsidRPr="00AC39B5">
        <w:rPr>
          <w:sz w:val="22"/>
        </w:rPr>
        <w:t xml:space="preserve"> RES</w:t>
      </w:r>
      <w:r w:rsidR="0031218F" w:rsidRPr="00AC39B5">
        <w:rPr>
          <w:sz w:val="22"/>
        </w:rPr>
        <w:t>T</w:t>
      </w:r>
      <w:r w:rsidRPr="00AC39B5">
        <w:rPr>
          <w:sz w:val="22"/>
        </w:rPr>
        <w:t xml:space="preserve"> APIs using Dynatrace to narrow down failures or high response times</w:t>
      </w:r>
    </w:p>
    <w:p w14:paraId="0B74BF37" w14:textId="43BEA8C4" w:rsidR="00356CE0" w:rsidRDefault="00356CE0" w:rsidP="00FE36BC">
      <w:pPr>
        <w:pStyle w:val="NoSpacing"/>
        <w:numPr>
          <w:ilvl w:val="0"/>
          <w:numId w:val="22"/>
        </w:numPr>
        <w:rPr>
          <w:sz w:val="22"/>
        </w:rPr>
      </w:pPr>
      <w:r w:rsidRPr="00AC39B5">
        <w:rPr>
          <w:sz w:val="22"/>
        </w:rPr>
        <w:t>Creat</w:t>
      </w:r>
      <w:r w:rsidR="00FE36BC">
        <w:rPr>
          <w:sz w:val="22"/>
        </w:rPr>
        <w:t>ed</w:t>
      </w:r>
      <w:r w:rsidRPr="00AC39B5">
        <w:rPr>
          <w:sz w:val="22"/>
        </w:rPr>
        <w:t xml:space="preserve"> Splunk queries to fetch and analyze </w:t>
      </w:r>
      <w:r w:rsidR="00FE36BC">
        <w:rPr>
          <w:sz w:val="22"/>
        </w:rPr>
        <w:t>T</w:t>
      </w:r>
      <w:r w:rsidRPr="00AC39B5">
        <w:rPr>
          <w:sz w:val="22"/>
        </w:rPr>
        <w:t xml:space="preserve">omcat logs, </w:t>
      </w:r>
      <w:r w:rsidR="00E261A4" w:rsidRPr="00AC39B5">
        <w:rPr>
          <w:sz w:val="22"/>
        </w:rPr>
        <w:t>exceptions,</w:t>
      </w:r>
      <w:r w:rsidRPr="00AC39B5">
        <w:rPr>
          <w:sz w:val="22"/>
        </w:rPr>
        <w:t xml:space="preserve"> </w:t>
      </w:r>
      <w:r w:rsidR="00E261A4" w:rsidRPr="00AC39B5">
        <w:rPr>
          <w:sz w:val="22"/>
        </w:rPr>
        <w:t>and infrastructure</w:t>
      </w:r>
      <w:r w:rsidRPr="00AC39B5">
        <w:rPr>
          <w:sz w:val="22"/>
        </w:rPr>
        <w:t xml:space="preserve"> performance</w:t>
      </w:r>
    </w:p>
    <w:p w14:paraId="045D35CF" w14:textId="478C0C98" w:rsidR="00FE36BC" w:rsidRPr="00FE36BC" w:rsidRDefault="00FE36BC" w:rsidP="00FE36BC">
      <w:pPr>
        <w:pStyle w:val="NoSpacing"/>
        <w:numPr>
          <w:ilvl w:val="0"/>
          <w:numId w:val="22"/>
        </w:numPr>
        <w:rPr>
          <w:sz w:val="22"/>
        </w:rPr>
      </w:pPr>
      <w:r w:rsidRPr="00FE36BC">
        <w:rPr>
          <w:sz w:val="22"/>
        </w:rPr>
        <w:t>Troublesho</w:t>
      </w:r>
      <w:r>
        <w:rPr>
          <w:sz w:val="22"/>
        </w:rPr>
        <w:t xml:space="preserve">ot </w:t>
      </w:r>
      <w:r w:rsidRPr="00FE36BC">
        <w:rPr>
          <w:sz w:val="22"/>
        </w:rPr>
        <w:t>analytics and real-time/batch spark issues with Cassandra</w:t>
      </w:r>
      <w:r>
        <w:rPr>
          <w:sz w:val="22"/>
        </w:rPr>
        <w:t>,</w:t>
      </w:r>
      <w:r w:rsidRPr="00FE36BC">
        <w:rPr>
          <w:sz w:val="22"/>
        </w:rPr>
        <w:t xml:space="preserve"> ensuring enterprise-level customers have an updated and correct data view</w:t>
      </w:r>
    </w:p>
    <w:p w14:paraId="118C848D" w14:textId="7D70545F" w:rsidR="00215E0E" w:rsidRPr="00215E0E" w:rsidRDefault="00F30F7C" w:rsidP="00215E0E">
      <w:pPr>
        <w:pStyle w:val="NoSpacing"/>
        <w:numPr>
          <w:ilvl w:val="0"/>
          <w:numId w:val="22"/>
        </w:numPr>
        <w:rPr>
          <w:sz w:val="22"/>
        </w:rPr>
      </w:pPr>
      <w:r w:rsidRPr="00AC39B5">
        <w:rPr>
          <w:sz w:val="22"/>
        </w:rPr>
        <w:t>Perform</w:t>
      </w:r>
      <w:r w:rsidR="00FE36BC">
        <w:rPr>
          <w:sz w:val="22"/>
        </w:rPr>
        <w:t>ed</w:t>
      </w:r>
      <w:r w:rsidRPr="00AC39B5">
        <w:rPr>
          <w:sz w:val="22"/>
        </w:rPr>
        <w:t xml:space="preserve"> </w:t>
      </w:r>
      <w:r w:rsidR="00FE36BC">
        <w:rPr>
          <w:sz w:val="22"/>
        </w:rPr>
        <w:t xml:space="preserve">rolling </w:t>
      </w:r>
      <w:r w:rsidRPr="00AC39B5">
        <w:rPr>
          <w:sz w:val="22"/>
        </w:rPr>
        <w:t xml:space="preserve">upgrades for Blue/Green deployments, creating </w:t>
      </w:r>
      <w:r w:rsidR="00356CE0" w:rsidRPr="00AC39B5">
        <w:rPr>
          <w:sz w:val="22"/>
        </w:rPr>
        <w:t>scripts</w:t>
      </w:r>
      <w:r w:rsidRPr="00AC39B5">
        <w:rPr>
          <w:sz w:val="22"/>
        </w:rPr>
        <w:t xml:space="preserve"> to automate tasks </w:t>
      </w:r>
      <w:r w:rsidR="00FE36BC">
        <w:rPr>
          <w:sz w:val="22"/>
        </w:rPr>
        <w:t>across</w:t>
      </w:r>
      <w:r w:rsidR="00356CE0" w:rsidRPr="00AC39B5">
        <w:rPr>
          <w:sz w:val="22"/>
        </w:rPr>
        <w:t xml:space="preserve"> </w:t>
      </w:r>
      <w:r w:rsidRPr="00AC39B5">
        <w:rPr>
          <w:sz w:val="22"/>
        </w:rPr>
        <w:t>Linux servers</w:t>
      </w:r>
    </w:p>
    <w:p w14:paraId="046995CF" w14:textId="0BB09D3B" w:rsidR="00FE36BC" w:rsidRPr="00850335" w:rsidRDefault="00FE36BC" w:rsidP="00FE36BC">
      <w:pPr>
        <w:spacing w:after="0" w:line="240" w:lineRule="auto"/>
        <w:ind w:left="0" w:firstLine="0"/>
        <w:rPr>
          <w:sz w:val="22"/>
          <w:szCs w:val="20"/>
        </w:rPr>
      </w:pPr>
      <w:r w:rsidRPr="00850335">
        <w:rPr>
          <w:b/>
          <w:sz w:val="40"/>
          <w:szCs w:val="32"/>
        </w:rPr>
        <w:lastRenderedPageBreak/>
        <w:t>Jitin Gambhir</w:t>
      </w:r>
      <w:r w:rsidRPr="00850335">
        <w:rPr>
          <w:sz w:val="22"/>
          <w:szCs w:val="20"/>
        </w:rPr>
        <w:t xml:space="preserve">                                                                                              </w:t>
      </w:r>
    </w:p>
    <w:p w14:paraId="61A4D8D9" w14:textId="77777777" w:rsidR="00FE36BC" w:rsidRPr="00FE36BC" w:rsidRDefault="00FE36BC" w:rsidP="00FE36BC">
      <w:pPr>
        <w:spacing w:after="0" w:line="240" w:lineRule="auto"/>
        <w:ind w:left="0" w:firstLine="0"/>
        <w:rPr>
          <w:szCs w:val="20"/>
        </w:rPr>
      </w:pPr>
      <w:r w:rsidRPr="00FE36BC">
        <w:rPr>
          <w:sz w:val="22"/>
        </w:rPr>
        <w:t>Cell: 416-903-7949</w:t>
      </w:r>
      <w:r w:rsidRPr="00FE36BC">
        <w:rPr>
          <w:szCs w:val="20"/>
        </w:rPr>
        <w:t xml:space="preserve">                                                                         </w:t>
      </w:r>
      <w:r w:rsidRPr="00FE36BC">
        <w:rPr>
          <w:szCs w:val="20"/>
        </w:rPr>
        <w:tab/>
        <w:t xml:space="preserve">                    </w:t>
      </w:r>
      <w:r w:rsidRPr="00FE36BC">
        <w:rPr>
          <w:szCs w:val="20"/>
        </w:rPr>
        <w:tab/>
        <w:t xml:space="preserve">      </w:t>
      </w:r>
      <w:hyperlink r:id="rId11" w:history="1">
        <w:r w:rsidRPr="00FE36BC">
          <w:rPr>
            <w:rStyle w:val="Hyperlink"/>
            <w:sz w:val="22"/>
          </w:rPr>
          <w:t>gambhirjitin@live.com</w:t>
        </w:r>
      </w:hyperlink>
      <w:r w:rsidRPr="00FE36BC">
        <w:rPr>
          <w:sz w:val="22"/>
        </w:rPr>
        <w:t xml:space="preserve">  </w:t>
      </w:r>
    </w:p>
    <w:p w14:paraId="0C1FF4F2" w14:textId="77777777" w:rsidR="00FE36BC" w:rsidRPr="00FE36BC" w:rsidRDefault="002862EE" w:rsidP="00FE36BC">
      <w:pPr>
        <w:pBdr>
          <w:bottom w:val="single" w:sz="18" w:space="1" w:color="auto"/>
        </w:pBdr>
        <w:spacing w:after="0" w:line="240" w:lineRule="auto"/>
        <w:ind w:left="0" w:firstLine="0"/>
        <w:rPr>
          <w:sz w:val="22"/>
        </w:rPr>
      </w:pPr>
      <w:hyperlink r:id="rId12" w:history="1">
        <w:r w:rsidR="00FE36BC" w:rsidRPr="00FE36BC">
          <w:rPr>
            <w:rStyle w:val="Hyperlink"/>
            <w:sz w:val="22"/>
          </w:rPr>
          <w:t>linkedin.com/in/</w:t>
        </w:r>
        <w:proofErr w:type="spellStart"/>
        <w:r w:rsidR="00FE36BC" w:rsidRPr="00FE36BC">
          <w:rPr>
            <w:rStyle w:val="Hyperlink"/>
            <w:sz w:val="22"/>
          </w:rPr>
          <w:t>gambhirjitin</w:t>
        </w:r>
        <w:proofErr w:type="spellEnd"/>
      </w:hyperlink>
      <w:r w:rsidR="00FE36BC" w:rsidRPr="00FE36BC">
        <w:rPr>
          <w:sz w:val="22"/>
        </w:rPr>
        <w:t xml:space="preserve">                                                                               </w:t>
      </w:r>
      <w:r w:rsidR="00FE36BC" w:rsidRPr="00FE36BC">
        <w:rPr>
          <w:sz w:val="22"/>
        </w:rPr>
        <w:tab/>
        <w:t xml:space="preserve">      Scarborough, Canada</w:t>
      </w:r>
      <w:r w:rsidR="00FE36BC" w:rsidRPr="00FE36BC">
        <w:rPr>
          <w:sz w:val="18"/>
          <w:szCs w:val="20"/>
        </w:rPr>
        <w:t xml:space="preserve">  </w:t>
      </w:r>
      <w:r w:rsidR="00FE36BC" w:rsidRPr="00FE36BC">
        <w:rPr>
          <w:spacing w:val="9"/>
          <w:sz w:val="18"/>
          <w:szCs w:val="20"/>
        </w:rPr>
        <w:t xml:space="preserve"> </w:t>
      </w:r>
    </w:p>
    <w:p w14:paraId="4104A1E9" w14:textId="77777777" w:rsidR="00FE36BC" w:rsidRPr="00850335" w:rsidRDefault="00FE36BC" w:rsidP="00FE36BC">
      <w:pPr>
        <w:pStyle w:val="ListParagraph"/>
        <w:spacing w:after="0" w:line="240" w:lineRule="auto"/>
        <w:ind w:left="288" w:firstLine="0"/>
        <w:rPr>
          <w:sz w:val="22"/>
        </w:rPr>
      </w:pPr>
    </w:p>
    <w:p w14:paraId="6DC5521A" w14:textId="77777777" w:rsidR="00FE36BC" w:rsidRPr="00AC39B5" w:rsidRDefault="00FE36BC" w:rsidP="00FE36BC">
      <w:pPr>
        <w:pStyle w:val="Heading2"/>
        <w:tabs>
          <w:tab w:val="right" w:pos="10751"/>
        </w:tabs>
        <w:spacing w:after="0" w:line="240" w:lineRule="auto"/>
        <w:ind w:left="0" w:firstLine="0"/>
        <w:rPr>
          <w:sz w:val="22"/>
        </w:rPr>
      </w:pPr>
      <w:r w:rsidRPr="00AC39B5">
        <w:rPr>
          <w:b/>
          <w:bCs/>
          <w:sz w:val="22"/>
        </w:rPr>
        <w:t>Engineer 2LO</w:t>
      </w:r>
      <w:r w:rsidRPr="00AC39B5">
        <w:rPr>
          <w:sz w:val="22"/>
        </w:rPr>
        <w:tab/>
      </w:r>
      <w:r w:rsidRPr="00AC39B5">
        <w:rPr>
          <w:rFonts w:eastAsia="Calibri"/>
          <w:noProof/>
          <w:color w:val="000000"/>
          <w:sz w:val="22"/>
        </w:rPr>
        <w:t>March 2015</w:t>
      </w:r>
      <w:r>
        <w:rPr>
          <w:rFonts w:eastAsia="Calibri"/>
          <w:noProof/>
          <w:color w:val="000000"/>
          <w:sz w:val="22"/>
        </w:rPr>
        <w:t xml:space="preserve"> - </w:t>
      </w:r>
      <w:r w:rsidRPr="00AC39B5">
        <w:rPr>
          <w:rFonts w:eastAsia="Calibri"/>
          <w:noProof/>
          <w:color w:val="000000"/>
          <w:sz w:val="22"/>
        </w:rPr>
        <w:t>Sept 2018</w:t>
      </w:r>
    </w:p>
    <w:p w14:paraId="45EB8FCE" w14:textId="77777777" w:rsidR="00FE36BC" w:rsidRPr="00AC39B5" w:rsidRDefault="00FE36BC" w:rsidP="00FE36BC">
      <w:pPr>
        <w:spacing w:after="0" w:line="240" w:lineRule="auto"/>
        <w:ind w:left="10"/>
        <w:rPr>
          <w:sz w:val="22"/>
        </w:rPr>
      </w:pPr>
      <w:r w:rsidRPr="00AC39B5">
        <w:rPr>
          <w:sz w:val="22"/>
        </w:rPr>
        <w:t>Ericsson Global India</w:t>
      </w:r>
      <w:r>
        <w:rPr>
          <w:sz w:val="22"/>
        </w:rPr>
        <w:t>, India</w:t>
      </w:r>
    </w:p>
    <w:p w14:paraId="78F89C16" w14:textId="77777777" w:rsidR="00FE36BC" w:rsidRPr="00AC39B5" w:rsidRDefault="00FE36BC" w:rsidP="00FE36BC">
      <w:pPr>
        <w:pStyle w:val="NoSpacing"/>
        <w:numPr>
          <w:ilvl w:val="0"/>
          <w:numId w:val="23"/>
        </w:numPr>
        <w:rPr>
          <w:sz w:val="22"/>
        </w:rPr>
      </w:pPr>
      <w:r>
        <w:rPr>
          <w:sz w:val="22"/>
        </w:rPr>
        <w:t>Managed s</w:t>
      </w:r>
      <w:r w:rsidRPr="00AC39B5">
        <w:rPr>
          <w:sz w:val="22"/>
        </w:rPr>
        <w:t>ystem administration, implementation, conﬁguration, and troubleshooting of Sun/Linux and Database servers</w:t>
      </w:r>
    </w:p>
    <w:p w14:paraId="7488F86B" w14:textId="77777777" w:rsidR="00FE36BC" w:rsidRPr="00AC39B5" w:rsidRDefault="00FE36BC" w:rsidP="00FE36BC">
      <w:pPr>
        <w:pStyle w:val="NoSpacing"/>
        <w:numPr>
          <w:ilvl w:val="0"/>
          <w:numId w:val="23"/>
        </w:numPr>
        <w:rPr>
          <w:sz w:val="22"/>
        </w:rPr>
      </w:pPr>
      <w:r w:rsidRPr="00AC39B5">
        <w:rPr>
          <w:sz w:val="22"/>
        </w:rPr>
        <w:t>Implemen</w:t>
      </w:r>
      <w:r>
        <w:rPr>
          <w:sz w:val="22"/>
        </w:rPr>
        <w:t xml:space="preserve">ted </w:t>
      </w:r>
      <w:r w:rsidRPr="00AC39B5">
        <w:rPr>
          <w:sz w:val="22"/>
        </w:rPr>
        <w:t>NetBackup across all MTN-Bissau Linux servers migrating tape backups to NFS servers</w:t>
      </w:r>
    </w:p>
    <w:p w14:paraId="45AF0799" w14:textId="77777777" w:rsidR="00FE36BC" w:rsidRDefault="00FE36BC" w:rsidP="00FE36BC">
      <w:pPr>
        <w:pStyle w:val="NoSpacing"/>
        <w:numPr>
          <w:ilvl w:val="0"/>
          <w:numId w:val="23"/>
        </w:numPr>
        <w:rPr>
          <w:sz w:val="22"/>
        </w:rPr>
      </w:pPr>
      <w:r>
        <w:rPr>
          <w:sz w:val="22"/>
        </w:rPr>
        <w:t xml:space="preserve">Learned </w:t>
      </w:r>
      <w:r w:rsidRPr="00AC39B5">
        <w:rPr>
          <w:sz w:val="22"/>
        </w:rPr>
        <w:t>ITIL service delivery frameworks</w:t>
      </w:r>
      <w:r>
        <w:rPr>
          <w:sz w:val="22"/>
        </w:rPr>
        <w:t xml:space="preserve">: </w:t>
      </w:r>
      <w:r w:rsidRPr="00AC39B5">
        <w:rPr>
          <w:sz w:val="22"/>
        </w:rPr>
        <w:t>Change Management, Incident,</w:t>
      </w:r>
      <w:r>
        <w:rPr>
          <w:sz w:val="22"/>
        </w:rPr>
        <w:t xml:space="preserve"> </w:t>
      </w:r>
      <w:r w:rsidRPr="00AC39B5">
        <w:rPr>
          <w:sz w:val="22"/>
        </w:rPr>
        <w:t>Problem Management</w:t>
      </w:r>
    </w:p>
    <w:p w14:paraId="425C6617" w14:textId="77777777" w:rsidR="00FE36BC" w:rsidRDefault="00FE36BC" w:rsidP="00FE36BC">
      <w:pPr>
        <w:pStyle w:val="Heading1"/>
        <w:spacing w:line="240" w:lineRule="auto"/>
        <w:ind w:left="0" w:firstLine="0"/>
        <w:rPr>
          <w:b/>
          <w:bCs/>
          <w:sz w:val="28"/>
          <w:szCs w:val="28"/>
        </w:rPr>
      </w:pPr>
    </w:p>
    <w:p w14:paraId="3D5910B8" w14:textId="729E6A2E" w:rsidR="0059373B" w:rsidRDefault="00FE36BC" w:rsidP="00FE36BC">
      <w:pPr>
        <w:pStyle w:val="Heading1"/>
        <w:pBdr>
          <w:bottom w:val="single" w:sz="6" w:space="1" w:color="auto"/>
        </w:pBdr>
        <w:spacing w:line="240" w:lineRule="auto"/>
        <w:ind w:left="0" w:firstLine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dditional Work Ex</w:t>
      </w:r>
      <w:r w:rsidR="0059373B" w:rsidRPr="00607BCC">
        <w:rPr>
          <w:b/>
          <w:bCs/>
          <w:sz w:val="28"/>
          <w:szCs w:val="28"/>
        </w:rPr>
        <w:t>perience</w:t>
      </w:r>
    </w:p>
    <w:p w14:paraId="5ADC1556" w14:textId="77777777" w:rsidR="00FE36BC" w:rsidRDefault="00FE36BC" w:rsidP="00FE36BC">
      <w:pPr>
        <w:pStyle w:val="Heading2"/>
        <w:tabs>
          <w:tab w:val="right" w:pos="10751"/>
        </w:tabs>
        <w:spacing w:after="0" w:line="240" w:lineRule="auto"/>
        <w:ind w:left="0" w:firstLine="0"/>
        <w:rPr>
          <w:b/>
          <w:bCs/>
          <w:sz w:val="22"/>
        </w:rPr>
      </w:pPr>
    </w:p>
    <w:p w14:paraId="1CE3332B" w14:textId="09F469F1" w:rsidR="0059373B" w:rsidRPr="00AC39B5" w:rsidRDefault="0059373B" w:rsidP="00FE36BC">
      <w:pPr>
        <w:pStyle w:val="Heading2"/>
        <w:tabs>
          <w:tab w:val="right" w:pos="10751"/>
        </w:tabs>
        <w:spacing w:after="0" w:line="240" w:lineRule="auto"/>
        <w:ind w:left="0" w:firstLine="0"/>
        <w:rPr>
          <w:sz w:val="36"/>
        </w:rPr>
      </w:pPr>
      <w:r w:rsidRPr="00AC39B5">
        <w:rPr>
          <w:b/>
          <w:bCs/>
          <w:sz w:val="22"/>
        </w:rPr>
        <w:t>Student Ambassador</w:t>
      </w:r>
      <w:r w:rsidRPr="00AC39B5">
        <w:rPr>
          <w:sz w:val="36"/>
        </w:rPr>
        <w:tab/>
      </w:r>
      <w:r w:rsidRPr="00AC39B5">
        <w:rPr>
          <w:rFonts w:eastAsia="Calibri"/>
          <w:noProof/>
          <w:color w:val="000000"/>
          <w:sz w:val="22"/>
        </w:rPr>
        <w:t>July 2021</w:t>
      </w:r>
      <w:r w:rsidR="00FE36BC">
        <w:rPr>
          <w:rFonts w:eastAsia="Calibri"/>
          <w:noProof/>
          <w:color w:val="000000"/>
          <w:sz w:val="22"/>
        </w:rPr>
        <w:t xml:space="preserve"> - </w:t>
      </w:r>
      <w:r w:rsidRPr="00AC39B5">
        <w:rPr>
          <w:rFonts w:eastAsia="Calibri"/>
          <w:noProof/>
          <w:color w:val="000000"/>
          <w:sz w:val="22"/>
        </w:rPr>
        <w:t>Present</w:t>
      </w:r>
    </w:p>
    <w:p w14:paraId="532EC7AB" w14:textId="3BB06C1D" w:rsidR="0059373B" w:rsidRPr="00AC39B5" w:rsidRDefault="0059373B" w:rsidP="00FE36BC">
      <w:pPr>
        <w:spacing w:after="0" w:line="240" w:lineRule="auto"/>
        <w:ind w:left="10"/>
        <w:rPr>
          <w:sz w:val="22"/>
          <w:szCs w:val="20"/>
        </w:rPr>
      </w:pPr>
      <w:r w:rsidRPr="00AC39B5">
        <w:rPr>
          <w:sz w:val="22"/>
          <w:szCs w:val="20"/>
        </w:rPr>
        <w:t>Centennial College</w:t>
      </w:r>
      <w:r w:rsidR="00FE36BC">
        <w:rPr>
          <w:sz w:val="22"/>
          <w:szCs w:val="20"/>
        </w:rPr>
        <w:t>, Toronto, ON</w:t>
      </w:r>
    </w:p>
    <w:p w14:paraId="44AEDD29" w14:textId="0042F4DE" w:rsidR="0059373B" w:rsidRPr="00AC39B5" w:rsidRDefault="0059373B" w:rsidP="00FE36BC">
      <w:pPr>
        <w:pStyle w:val="NoSpacing"/>
        <w:numPr>
          <w:ilvl w:val="0"/>
          <w:numId w:val="25"/>
        </w:numPr>
        <w:jc w:val="both"/>
        <w:rPr>
          <w:sz w:val="22"/>
        </w:rPr>
      </w:pPr>
      <w:r w:rsidRPr="00AC39B5">
        <w:rPr>
          <w:sz w:val="22"/>
        </w:rPr>
        <w:t xml:space="preserve">Assist students to transition through their </w:t>
      </w:r>
      <w:r w:rsidR="00FE36BC">
        <w:rPr>
          <w:sz w:val="22"/>
        </w:rPr>
        <w:t>1st</w:t>
      </w:r>
      <w:r w:rsidRPr="00AC39B5">
        <w:rPr>
          <w:sz w:val="22"/>
        </w:rPr>
        <w:t xml:space="preserve"> semester </w:t>
      </w:r>
      <w:r w:rsidR="00FE36BC">
        <w:rPr>
          <w:sz w:val="22"/>
        </w:rPr>
        <w:t>with issues:</w:t>
      </w:r>
      <w:r w:rsidRPr="00AC39B5">
        <w:rPr>
          <w:sz w:val="22"/>
        </w:rPr>
        <w:t xml:space="preserve"> Registration, Financial </w:t>
      </w:r>
      <w:r w:rsidR="00FE36BC">
        <w:rPr>
          <w:sz w:val="22"/>
        </w:rPr>
        <w:t>A</w:t>
      </w:r>
      <w:r w:rsidRPr="00AC39B5">
        <w:rPr>
          <w:sz w:val="22"/>
        </w:rPr>
        <w:t>id, Admissions</w:t>
      </w:r>
    </w:p>
    <w:p w14:paraId="03675945" w14:textId="39177EA6" w:rsidR="0059373B" w:rsidRPr="00AC39B5" w:rsidRDefault="00FE36BC" w:rsidP="00FE36BC">
      <w:pPr>
        <w:pStyle w:val="NoSpacing"/>
        <w:numPr>
          <w:ilvl w:val="0"/>
          <w:numId w:val="25"/>
        </w:numPr>
        <w:rPr>
          <w:sz w:val="22"/>
        </w:rPr>
      </w:pPr>
      <w:r>
        <w:rPr>
          <w:sz w:val="22"/>
        </w:rPr>
        <w:t>Seek to</w:t>
      </w:r>
      <w:r w:rsidR="0059373B" w:rsidRPr="00AC39B5">
        <w:rPr>
          <w:sz w:val="22"/>
        </w:rPr>
        <w:t xml:space="preserve"> understand the issue and perform initial level triage </w:t>
      </w:r>
      <w:r>
        <w:rPr>
          <w:sz w:val="22"/>
        </w:rPr>
        <w:t>to</w:t>
      </w:r>
      <w:r w:rsidR="0059373B" w:rsidRPr="00AC39B5">
        <w:rPr>
          <w:sz w:val="22"/>
        </w:rPr>
        <w:t xml:space="preserve"> assign tickets to respective departments</w:t>
      </w:r>
    </w:p>
    <w:p w14:paraId="781A37EC" w14:textId="2CEFF94B" w:rsidR="00B03E8A" w:rsidRPr="00CF58D7" w:rsidRDefault="0059373B" w:rsidP="00CF58D7">
      <w:pPr>
        <w:pStyle w:val="NoSpacing"/>
        <w:numPr>
          <w:ilvl w:val="0"/>
          <w:numId w:val="25"/>
        </w:numPr>
        <w:rPr>
          <w:sz w:val="22"/>
        </w:rPr>
      </w:pPr>
      <w:r w:rsidRPr="00AC39B5">
        <w:rPr>
          <w:sz w:val="22"/>
        </w:rPr>
        <w:t>Guide students to build their timetable</w:t>
      </w:r>
      <w:r w:rsidR="00FE36BC">
        <w:rPr>
          <w:sz w:val="22"/>
        </w:rPr>
        <w:t>,</w:t>
      </w:r>
      <w:r w:rsidRPr="00AC39B5">
        <w:rPr>
          <w:sz w:val="22"/>
        </w:rPr>
        <w:t xml:space="preserve"> balancing between virtual and on-campus labs</w:t>
      </w:r>
    </w:p>
    <w:p w14:paraId="02724D64" w14:textId="3A92F40E" w:rsidR="00A37810" w:rsidRPr="00AC39B5" w:rsidRDefault="00A37810" w:rsidP="00FE36BC">
      <w:pPr>
        <w:spacing w:after="0" w:line="240" w:lineRule="auto"/>
        <w:ind w:left="0" w:firstLine="0"/>
        <w:rPr>
          <w:rFonts w:eastAsia="Calibri"/>
          <w:noProof/>
          <w:color w:val="000000"/>
          <w:sz w:val="22"/>
        </w:rPr>
      </w:pPr>
    </w:p>
    <w:sectPr w:rsidR="00A37810" w:rsidRPr="00AC39B5" w:rsidSect="00FE36BC">
      <w:type w:val="continuous"/>
      <w:pgSz w:w="11900" w:h="16840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93E84" w14:textId="77777777" w:rsidR="002862EE" w:rsidRDefault="002862EE" w:rsidP="00A16961">
      <w:pPr>
        <w:spacing w:after="0" w:line="240" w:lineRule="auto"/>
      </w:pPr>
      <w:r>
        <w:separator/>
      </w:r>
    </w:p>
  </w:endnote>
  <w:endnote w:type="continuationSeparator" w:id="0">
    <w:p w14:paraId="5F1607F9" w14:textId="77777777" w:rsidR="002862EE" w:rsidRDefault="002862EE" w:rsidP="00A169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A8003" w14:textId="77777777" w:rsidR="002862EE" w:rsidRDefault="002862EE" w:rsidP="00A16961">
      <w:pPr>
        <w:spacing w:after="0" w:line="240" w:lineRule="auto"/>
      </w:pPr>
      <w:r>
        <w:separator/>
      </w:r>
    </w:p>
  </w:footnote>
  <w:footnote w:type="continuationSeparator" w:id="0">
    <w:p w14:paraId="6496F868" w14:textId="77777777" w:rsidR="002862EE" w:rsidRDefault="002862EE" w:rsidP="00A169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C6B86"/>
    <w:multiLevelType w:val="hybridMultilevel"/>
    <w:tmpl w:val="9078CF96"/>
    <w:lvl w:ilvl="0" w:tplc="D45A2D58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5" w:hanging="360"/>
      </w:pPr>
      <w:rPr>
        <w:rFonts w:ascii="Wingdings" w:hAnsi="Wingdings" w:hint="default"/>
      </w:rPr>
    </w:lvl>
  </w:abstractNum>
  <w:abstractNum w:abstractNumId="1" w15:restartNumberingAfterBreak="0">
    <w:nsid w:val="03B85F02"/>
    <w:multiLevelType w:val="hybridMultilevel"/>
    <w:tmpl w:val="2666A4A6"/>
    <w:lvl w:ilvl="0" w:tplc="C392550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CB09D3"/>
    <w:multiLevelType w:val="hybridMultilevel"/>
    <w:tmpl w:val="258EF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14C8D"/>
    <w:multiLevelType w:val="hybridMultilevel"/>
    <w:tmpl w:val="E9DA175E"/>
    <w:lvl w:ilvl="0" w:tplc="04090001">
      <w:start w:val="1"/>
      <w:numFmt w:val="bullet"/>
      <w:lvlText w:val=""/>
      <w:lvlJc w:val="left"/>
      <w:pPr>
        <w:ind w:left="1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5" w:hanging="360"/>
      </w:pPr>
      <w:rPr>
        <w:rFonts w:ascii="Wingdings" w:hAnsi="Wingdings" w:hint="default"/>
      </w:rPr>
    </w:lvl>
  </w:abstractNum>
  <w:abstractNum w:abstractNumId="4" w15:restartNumberingAfterBreak="0">
    <w:nsid w:val="102A5027"/>
    <w:multiLevelType w:val="hybridMultilevel"/>
    <w:tmpl w:val="58D2E5A4"/>
    <w:lvl w:ilvl="0" w:tplc="D45A2D58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1" w:tplc="D45A2D58">
      <w:start w:val="1"/>
      <w:numFmt w:val="bullet"/>
      <w:lvlText w:val=""/>
      <w:lvlJc w:val="left"/>
      <w:pPr>
        <w:ind w:left="2515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5" w:hanging="360"/>
      </w:pPr>
      <w:rPr>
        <w:rFonts w:ascii="Wingdings" w:hAnsi="Wingdings" w:hint="default"/>
      </w:rPr>
    </w:lvl>
  </w:abstractNum>
  <w:abstractNum w:abstractNumId="5" w15:restartNumberingAfterBreak="0">
    <w:nsid w:val="20E23929"/>
    <w:multiLevelType w:val="hybridMultilevel"/>
    <w:tmpl w:val="580C50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E188F"/>
    <w:multiLevelType w:val="hybridMultilevel"/>
    <w:tmpl w:val="A4E204FE"/>
    <w:lvl w:ilvl="0" w:tplc="04090001">
      <w:start w:val="1"/>
      <w:numFmt w:val="bullet"/>
      <w:lvlText w:val=""/>
      <w:lvlJc w:val="left"/>
      <w:pPr>
        <w:ind w:left="1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5" w:hanging="360"/>
      </w:pPr>
      <w:rPr>
        <w:rFonts w:ascii="Wingdings" w:hAnsi="Wingdings" w:hint="default"/>
      </w:rPr>
    </w:lvl>
  </w:abstractNum>
  <w:abstractNum w:abstractNumId="7" w15:restartNumberingAfterBreak="0">
    <w:nsid w:val="2E5E067F"/>
    <w:multiLevelType w:val="hybridMultilevel"/>
    <w:tmpl w:val="E56AADBC"/>
    <w:lvl w:ilvl="0" w:tplc="C3925506">
      <w:start w:val="1"/>
      <w:numFmt w:val="bullet"/>
      <w:lvlText w:val=""/>
      <w:lvlJc w:val="left"/>
      <w:pPr>
        <w:ind w:left="29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</w:abstractNum>
  <w:abstractNum w:abstractNumId="8" w15:restartNumberingAfterBreak="0">
    <w:nsid w:val="2FF912E7"/>
    <w:multiLevelType w:val="hybridMultilevel"/>
    <w:tmpl w:val="CA26D2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C925B6"/>
    <w:multiLevelType w:val="hybridMultilevel"/>
    <w:tmpl w:val="D292A5AA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0" w15:restartNumberingAfterBreak="0">
    <w:nsid w:val="38DC1886"/>
    <w:multiLevelType w:val="hybridMultilevel"/>
    <w:tmpl w:val="F42AB1CE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1" w15:restartNumberingAfterBreak="0">
    <w:nsid w:val="39D8613D"/>
    <w:multiLevelType w:val="hybridMultilevel"/>
    <w:tmpl w:val="0E2C2F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42103A"/>
    <w:multiLevelType w:val="hybridMultilevel"/>
    <w:tmpl w:val="852C8120"/>
    <w:lvl w:ilvl="0" w:tplc="C3925506">
      <w:start w:val="1"/>
      <w:numFmt w:val="bullet"/>
      <w:lvlText w:val=""/>
      <w:lvlJc w:val="left"/>
      <w:pPr>
        <w:ind w:left="64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151A0E"/>
    <w:multiLevelType w:val="hybridMultilevel"/>
    <w:tmpl w:val="6744F88A"/>
    <w:lvl w:ilvl="0" w:tplc="C392550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CB9115A"/>
    <w:multiLevelType w:val="hybridMultilevel"/>
    <w:tmpl w:val="D388C026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5" w15:restartNumberingAfterBreak="0">
    <w:nsid w:val="4D736C0F"/>
    <w:multiLevelType w:val="hybridMultilevel"/>
    <w:tmpl w:val="6EFC29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CD0AC4"/>
    <w:multiLevelType w:val="hybridMultilevel"/>
    <w:tmpl w:val="7F68219E"/>
    <w:lvl w:ilvl="0" w:tplc="C392550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CD76B96"/>
    <w:multiLevelType w:val="hybridMultilevel"/>
    <w:tmpl w:val="2FB6E99C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8" w15:restartNumberingAfterBreak="0">
    <w:nsid w:val="61123E5D"/>
    <w:multiLevelType w:val="hybridMultilevel"/>
    <w:tmpl w:val="5FFA6906"/>
    <w:lvl w:ilvl="0" w:tplc="04090001">
      <w:start w:val="1"/>
      <w:numFmt w:val="bullet"/>
      <w:lvlText w:val=""/>
      <w:lvlJc w:val="left"/>
      <w:pPr>
        <w:ind w:left="1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5" w:hanging="360"/>
      </w:pPr>
      <w:rPr>
        <w:rFonts w:ascii="Wingdings" w:hAnsi="Wingdings" w:hint="default"/>
      </w:rPr>
    </w:lvl>
  </w:abstractNum>
  <w:abstractNum w:abstractNumId="19" w15:restartNumberingAfterBreak="0">
    <w:nsid w:val="630D30B8"/>
    <w:multiLevelType w:val="hybridMultilevel"/>
    <w:tmpl w:val="8D52E57E"/>
    <w:lvl w:ilvl="0" w:tplc="D45A2D58">
      <w:start w:val="1"/>
      <w:numFmt w:val="bullet"/>
      <w:lvlText w:val=""/>
      <w:lvlJc w:val="left"/>
      <w:pPr>
        <w:ind w:left="25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515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5" w:hanging="360"/>
      </w:pPr>
      <w:rPr>
        <w:rFonts w:ascii="Wingdings" w:hAnsi="Wingdings" w:hint="default"/>
      </w:rPr>
    </w:lvl>
  </w:abstractNum>
  <w:abstractNum w:abstractNumId="20" w15:restartNumberingAfterBreak="0">
    <w:nsid w:val="639648B8"/>
    <w:multiLevelType w:val="hybridMultilevel"/>
    <w:tmpl w:val="0B16C04A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1" w15:restartNumberingAfterBreak="0">
    <w:nsid w:val="6A0229AC"/>
    <w:multiLevelType w:val="hybridMultilevel"/>
    <w:tmpl w:val="FF20196C"/>
    <w:lvl w:ilvl="0" w:tplc="04090001">
      <w:start w:val="1"/>
      <w:numFmt w:val="bullet"/>
      <w:lvlText w:val=""/>
      <w:lvlJc w:val="left"/>
      <w:pPr>
        <w:ind w:left="1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6A865C84"/>
    <w:multiLevelType w:val="hybridMultilevel"/>
    <w:tmpl w:val="04A8FBB8"/>
    <w:lvl w:ilvl="0" w:tplc="D45A2D5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B362E2"/>
    <w:multiLevelType w:val="hybridMultilevel"/>
    <w:tmpl w:val="82DEE578"/>
    <w:lvl w:ilvl="0" w:tplc="C392550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4466405"/>
    <w:multiLevelType w:val="hybridMultilevel"/>
    <w:tmpl w:val="DAD4A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14"/>
  </w:num>
  <w:num w:numId="4">
    <w:abstractNumId w:val="20"/>
  </w:num>
  <w:num w:numId="5">
    <w:abstractNumId w:val="6"/>
  </w:num>
  <w:num w:numId="6">
    <w:abstractNumId w:val="21"/>
  </w:num>
  <w:num w:numId="7">
    <w:abstractNumId w:val="17"/>
  </w:num>
  <w:num w:numId="8">
    <w:abstractNumId w:val="2"/>
  </w:num>
  <w:num w:numId="9">
    <w:abstractNumId w:val="24"/>
  </w:num>
  <w:num w:numId="10">
    <w:abstractNumId w:val="22"/>
  </w:num>
  <w:num w:numId="11">
    <w:abstractNumId w:val="0"/>
  </w:num>
  <w:num w:numId="12">
    <w:abstractNumId w:val="4"/>
  </w:num>
  <w:num w:numId="13">
    <w:abstractNumId w:val="19"/>
  </w:num>
  <w:num w:numId="14">
    <w:abstractNumId w:val="18"/>
  </w:num>
  <w:num w:numId="15">
    <w:abstractNumId w:val="3"/>
  </w:num>
  <w:num w:numId="16">
    <w:abstractNumId w:val="5"/>
  </w:num>
  <w:num w:numId="17">
    <w:abstractNumId w:val="8"/>
  </w:num>
  <w:num w:numId="18">
    <w:abstractNumId w:val="15"/>
  </w:num>
  <w:num w:numId="19">
    <w:abstractNumId w:val="11"/>
  </w:num>
  <w:num w:numId="20">
    <w:abstractNumId w:val="13"/>
  </w:num>
  <w:num w:numId="21">
    <w:abstractNumId w:val="12"/>
  </w:num>
  <w:num w:numId="22">
    <w:abstractNumId w:val="1"/>
  </w:num>
  <w:num w:numId="23">
    <w:abstractNumId w:val="23"/>
  </w:num>
  <w:num w:numId="24">
    <w:abstractNumId w:val="16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TAwNzK1MDEwMTVW0lEKTi0uzszPAykwNKsFANrUvCEtAAAA"/>
  </w:docVars>
  <w:rsids>
    <w:rsidRoot w:val="0084344A"/>
    <w:rsid w:val="00002DC7"/>
    <w:rsid w:val="00016BBB"/>
    <w:rsid w:val="000174C2"/>
    <w:rsid w:val="000220E9"/>
    <w:rsid w:val="00036652"/>
    <w:rsid w:val="0006104A"/>
    <w:rsid w:val="000717F3"/>
    <w:rsid w:val="00085860"/>
    <w:rsid w:val="0008655C"/>
    <w:rsid w:val="000A0DE3"/>
    <w:rsid w:val="000B3EF8"/>
    <w:rsid w:val="000D4A97"/>
    <w:rsid w:val="000E7C77"/>
    <w:rsid w:val="001118FC"/>
    <w:rsid w:val="00112284"/>
    <w:rsid w:val="0011243A"/>
    <w:rsid w:val="00113176"/>
    <w:rsid w:val="00142CC1"/>
    <w:rsid w:val="001532AA"/>
    <w:rsid w:val="001660EF"/>
    <w:rsid w:val="00171619"/>
    <w:rsid w:val="0017594D"/>
    <w:rsid w:val="0017606A"/>
    <w:rsid w:val="00182C5E"/>
    <w:rsid w:val="00184018"/>
    <w:rsid w:val="0018428C"/>
    <w:rsid w:val="001A1F51"/>
    <w:rsid w:val="001A6FB9"/>
    <w:rsid w:val="001B2A3C"/>
    <w:rsid w:val="001B5B9B"/>
    <w:rsid w:val="001B7981"/>
    <w:rsid w:val="001C4C26"/>
    <w:rsid w:val="001C6E11"/>
    <w:rsid w:val="001D056A"/>
    <w:rsid w:val="001F04A5"/>
    <w:rsid w:val="002059E8"/>
    <w:rsid w:val="00215E0E"/>
    <w:rsid w:val="00223604"/>
    <w:rsid w:val="00226213"/>
    <w:rsid w:val="002266C4"/>
    <w:rsid w:val="00243AC0"/>
    <w:rsid w:val="00266CD0"/>
    <w:rsid w:val="00284D7A"/>
    <w:rsid w:val="002862EE"/>
    <w:rsid w:val="0028782B"/>
    <w:rsid w:val="002A1791"/>
    <w:rsid w:val="002A3BF1"/>
    <w:rsid w:val="002A5DC6"/>
    <w:rsid w:val="002B71C8"/>
    <w:rsid w:val="002C035C"/>
    <w:rsid w:val="002C24DC"/>
    <w:rsid w:val="002E76DE"/>
    <w:rsid w:val="002F7A8E"/>
    <w:rsid w:val="003003AD"/>
    <w:rsid w:val="00311EE6"/>
    <w:rsid w:val="0031218F"/>
    <w:rsid w:val="00326F34"/>
    <w:rsid w:val="003270AC"/>
    <w:rsid w:val="0033208E"/>
    <w:rsid w:val="003363D3"/>
    <w:rsid w:val="0035192E"/>
    <w:rsid w:val="00355768"/>
    <w:rsid w:val="00356CE0"/>
    <w:rsid w:val="00374EAB"/>
    <w:rsid w:val="003753DA"/>
    <w:rsid w:val="0037670B"/>
    <w:rsid w:val="00395CDF"/>
    <w:rsid w:val="003A33A8"/>
    <w:rsid w:val="003B24D4"/>
    <w:rsid w:val="003C4F0E"/>
    <w:rsid w:val="003D05BB"/>
    <w:rsid w:val="003D3C86"/>
    <w:rsid w:val="003D515C"/>
    <w:rsid w:val="00404EDF"/>
    <w:rsid w:val="004103CC"/>
    <w:rsid w:val="0043577C"/>
    <w:rsid w:val="0044082D"/>
    <w:rsid w:val="004408B7"/>
    <w:rsid w:val="004642D4"/>
    <w:rsid w:val="00473945"/>
    <w:rsid w:val="00475E58"/>
    <w:rsid w:val="00476678"/>
    <w:rsid w:val="00487A89"/>
    <w:rsid w:val="00492812"/>
    <w:rsid w:val="0049323E"/>
    <w:rsid w:val="004A5978"/>
    <w:rsid w:val="004D02F4"/>
    <w:rsid w:val="005146E8"/>
    <w:rsid w:val="00526667"/>
    <w:rsid w:val="00530C2F"/>
    <w:rsid w:val="00532D97"/>
    <w:rsid w:val="005416BB"/>
    <w:rsid w:val="00547992"/>
    <w:rsid w:val="005654DD"/>
    <w:rsid w:val="00573C34"/>
    <w:rsid w:val="00573F46"/>
    <w:rsid w:val="005748B1"/>
    <w:rsid w:val="00582EBA"/>
    <w:rsid w:val="005912D7"/>
    <w:rsid w:val="0059373B"/>
    <w:rsid w:val="005B2B10"/>
    <w:rsid w:val="005B558B"/>
    <w:rsid w:val="005C03C6"/>
    <w:rsid w:val="005E0E45"/>
    <w:rsid w:val="005F2673"/>
    <w:rsid w:val="006067D6"/>
    <w:rsid w:val="00607BCC"/>
    <w:rsid w:val="00611E2A"/>
    <w:rsid w:val="0064037C"/>
    <w:rsid w:val="006655A8"/>
    <w:rsid w:val="00674EF2"/>
    <w:rsid w:val="0068183D"/>
    <w:rsid w:val="00682DC8"/>
    <w:rsid w:val="006B7500"/>
    <w:rsid w:val="006D2DC6"/>
    <w:rsid w:val="006F2755"/>
    <w:rsid w:val="00700AF8"/>
    <w:rsid w:val="007044FA"/>
    <w:rsid w:val="007074DC"/>
    <w:rsid w:val="0070758C"/>
    <w:rsid w:val="007174BA"/>
    <w:rsid w:val="007431E6"/>
    <w:rsid w:val="00753B66"/>
    <w:rsid w:val="007544C5"/>
    <w:rsid w:val="007569F8"/>
    <w:rsid w:val="00757C23"/>
    <w:rsid w:val="00766E0E"/>
    <w:rsid w:val="007876AC"/>
    <w:rsid w:val="00791BFB"/>
    <w:rsid w:val="007A362C"/>
    <w:rsid w:val="007C5F4F"/>
    <w:rsid w:val="007E008F"/>
    <w:rsid w:val="007E1A92"/>
    <w:rsid w:val="007F41FA"/>
    <w:rsid w:val="00800748"/>
    <w:rsid w:val="008345C4"/>
    <w:rsid w:val="0084344A"/>
    <w:rsid w:val="00850335"/>
    <w:rsid w:val="00855333"/>
    <w:rsid w:val="008736E3"/>
    <w:rsid w:val="00890B68"/>
    <w:rsid w:val="008B199D"/>
    <w:rsid w:val="008B2B07"/>
    <w:rsid w:val="008E6FE7"/>
    <w:rsid w:val="008F0565"/>
    <w:rsid w:val="008F6373"/>
    <w:rsid w:val="008F6378"/>
    <w:rsid w:val="0090568B"/>
    <w:rsid w:val="00914384"/>
    <w:rsid w:val="0092557F"/>
    <w:rsid w:val="00936F53"/>
    <w:rsid w:val="00937378"/>
    <w:rsid w:val="0094462E"/>
    <w:rsid w:val="00944D29"/>
    <w:rsid w:val="00947671"/>
    <w:rsid w:val="009577BD"/>
    <w:rsid w:val="00972577"/>
    <w:rsid w:val="009757C6"/>
    <w:rsid w:val="009C1148"/>
    <w:rsid w:val="009C7546"/>
    <w:rsid w:val="009D5089"/>
    <w:rsid w:val="009D7D83"/>
    <w:rsid w:val="00A000A4"/>
    <w:rsid w:val="00A03038"/>
    <w:rsid w:val="00A1057B"/>
    <w:rsid w:val="00A16961"/>
    <w:rsid w:val="00A17010"/>
    <w:rsid w:val="00A17DCE"/>
    <w:rsid w:val="00A35117"/>
    <w:rsid w:val="00A37810"/>
    <w:rsid w:val="00A41A77"/>
    <w:rsid w:val="00A4775F"/>
    <w:rsid w:val="00A50234"/>
    <w:rsid w:val="00A71A55"/>
    <w:rsid w:val="00A76350"/>
    <w:rsid w:val="00A81C3D"/>
    <w:rsid w:val="00A90ADC"/>
    <w:rsid w:val="00A92CE2"/>
    <w:rsid w:val="00AA3096"/>
    <w:rsid w:val="00AA59DF"/>
    <w:rsid w:val="00AB1019"/>
    <w:rsid w:val="00AB66FC"/>
    <w:rsid w:val="00AC39B5"/>
    <w:rsid w:val="00AC3EC7"/>
    <w:rsid w:val="00AE2ED3"/>
    <w:rsid w:val="00AF2E16"/>
    <w:rsid w:val="00B0049B"/>
    <w:rsid w:val="00B03E8A"/>
    <w:rsid w:val="00B153EA"/>
    <w:rsid w:val="00B17460"/>
    <w:rsid w:val="00B20D77"/>
    <w:rsid w:val="00B21AEA"/>
    <w:rsid w:val="00B245D7"/>
    <w:rsid w:val="00B25CFD"/>
    <w:rsid w:val="00B26302"/>
    <w:rsid w:val="00B327F1"/>
    <w:rsid w:val="00B32B97"/>
    <w:rsid w:val="00B343B8"/>
    <w:rsid w:val="00B411CC"/>
    <w:rsid w:val="00B44807"/>
    <w:rsid w:val="00B625DE"/>
    <w:rsid w:val="00B74F7B"/>
    <w:rsid w:val="00B752DC"/>
    <w:rsid w:val="00B7579A"/>
    <w:rsid w:val="00B8149D"/>
    <w:rsid w:val="00B82186"/>
    <w:rsid w:val="00B85602"/>
    <w:rsid w:val="00B91099"/>
    <w:rsid w:val="00BD544D"/>
    <w:rsid w:val="00BD70AE"/>
    <w:rsid w:val="00BE1A85"/>
    <w:rsid w:val="00BE75E5"/>
    <w:rsid w:val="00C01D82"/>
    <w:rsid w:val="00C17E42"/>
    <w:rsid w:val="00C2145A"/>
    <w:rsid w:val="00C24D7F"/>
    <w:rsid w:val="00C543A0"/>
    <w:rsid w:val="00C61CE0"/>
    <w:rsid w:val="00C8028A"/>
    <w:rsid w:val="00C824B0"/>
    <w:rsid w:val="00CA0F7B"/>
    <w:rsid w:val="00CA5F06"/>
    <w:rsid w:val="00CB0F86"/>
    <w:rsid w:val="00CB42A6"/>
    <w:rsid w:val="00CC1C1E"/>
    <w:rsid w:val="00CC601E"/>
    <w:rsid w:val="00CE29DF"/>
    <w:rsid w:val="00CE455B"/>
    <w:rsid w:val="00CF58D7"/>
    <w:rsid w:val="00D14339"/>
    <w:rsid w:val="00D17F78"/>
    <w:rsid w:val="00D41FAF"/>
    <w:rsid w:val="00D7454F"/>
    <w:rsid w:val="00D75EDA"/>
    <w:rsid w:val="00DB6AE8"/>
    <w:rsid w:val="00DC6E46"/>
    <w:rsid w:val="00DD3BD1"/>
    <w:rsid w:val="00DD459E"/>
    <w:rsid w:val="00DD4DCA"/>
    <w:rsid w:val="00DE2FCB"/>
    <w:rsid w:val="00DE3FB5"/>
    <w:rsid w:val="00E10004"/>
    <w:rsid w:val="00E107B7"/>
    <w:rsid w:val="00E1137B"/>
    <w:rsid w:val="00E261A4"/>
    <w:rsid w:val="00E458E0"/>
    <w:rsid w:val="00E66AAA"/>
    <w:rsid w:val="00E771CC"/>
    <w:rsid w:val="00EA2086"/>
    <w:rsid w:val="00EC1593"/>
    <w:rsid w:val="00ED07E2"/>
    <w:rsid w:val="00F00A74"/>
    <w:rsid w:val="00F02153"/>
    <w:rsid w:val="00F17177"/>
    <w:rsid w:val="00F26D59"/>
    <w:rsid w:val="00F3085F"/>
    <w:rsid w:val="00F30F7C"/>
    <w:rsid w:val="00F32168"/>
    <w:rsid w:val="00F47C0C"/>
    <w:rsid w:val="00F57162"/>
    <w:rsid w:val="00F62AC9"/>
    <w:rsid w:val="00F71768"/>
    <w:rsid w:val="00F740DB"/>
    <w:rsid w:val="00F9001F"/>
    <w:rsid w:val="00F94809"/>
    <w:rsid w:val="00FB4DF7"/>
    <w:rsid w:val="00FC3881"/>
    <w:rsid w:val="00FE0527"/>
    <w:rsid w:val="00FE36BC"/>
    <w:rsid w:val="00FE3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30830"/>
  <w15:docId w15:val="{D9E43CC6-D807-44C5-82E8-714D1A7894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ind w:left="1085" w:hanging="10"/>
    </w:pPr>
    <w:rPr>
      <w:rFonts w:ascii="Arial" w:eastAsia="Arial" w:hAnsi="Arial" w:cs="Arial"/>
      <w:color w:val="222222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hanging="10"/>
      <w:outlineLvl w:val="0"/>
    </w:pPr>
    <w:rPr>
      <w:rFonts w:ascii="Arial" w:eastAsia="Arial" w:hAnsi="Arial" w:cs="Arial"/>
      <w:color w:val="222222"/>
      <w:sz w:val="4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"/>
      <w:ind w:left="10" w:hanging="10"/>
      <w:outlineLvl w:val="1"/>
    </w:pPr>
    <w:rPr>
      <w:rFonts w:ascii="Arial" w:eastAsia="Arial" w:hAnsi="Arial" w:cs="Arial"/>
      <w:color w:val="222222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41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color w:val="222222"/>
      <w:sz w:val="28"/>
    </w:rPr>
  </w:style>
  <w:style w:type="character" w:customStyle="1" w:styleId="Heading1Char">
    <w:name w:val="Heading 1 Char"/>
    <w:link w:val="Heading1"/>
    <w:rPr>
      <w:rFonts w:ascii="Arial" w:eastAsia="Arial" w:hAnsi="Arial" w:cs="Arial"/>
      <w:color w:val="222222"/>
      <w:sz w:val="4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17594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30C2F"/>
    <w:pPr>
      <w:spacing w:after="0" w:line="240" w:lineRule="auto"/>
      <w:ind w:left="1085" w:hanging="10"/>
    </w:pPr>
    <w:rPr>
      <w:rFonts w:ascii="Arial" w:eastAsia="Arial" w:hAnsi="Arial" w:cs="Arial"/>
      <w:color w:val="222222"/>
      <w:sz w:val="20"/>
    </w:rPr>
  </w:style>
  <w:style w:type="paragraph" w:styleId="ListParagraph">
    <w:name w:val="List Paragraph"/>
    <w:basedOn w:val="Normal"/>
    <w:uiPriority w:val="34"/>
    <w:qFormat/>
    <w:rsid w:val="00573F46"/>
    <w:pPr>
      <w:ind w:left="720"/>
      <w:contextualSpacing/>
    </w:pPr>
  </w:style>
  <w:style w:type="table" w:styleId="TableGrid0">
    <w:name w:val="Table Grid"/>
    <w:basedOn w:val="TableNormal"/>
    <w:uiPriority w:val="39"/>
    <w:rsid w:val="00F47C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69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961"/>
    <w:rPr>
      <w:rFonts w:ascii="Arial" w:eastAsia="Arial" w:hAnsi="Arial" w:cs="Arial"/>
      <w:color w:val="222222"/>
      <w:sz w:val="20"/>
    </w:rPr>
  </w:style>
  <w:style w:type="paragraph" w:styleId="Footer">
    <w:name w:val="footer"/>
    <w:basedOn w:val="Normal"/>
    <w:link w:val="FooterChar"/>
    <w:uiPriority w:val="99"/>
    <w:unhideWhenUsed/>
    <w:rsid w:val="00A169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961"/>
    <w:rPr>
      <w:rFonts w:ascii="Arial" w:eastAsia="Arial" w:hAnsi="Arial" w:cs="Arial"/>
      <w:color w:val="222222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66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6FC"/>
    <w:rPr>
      <w:rFonts w:ascii="Segoe UI" w:eastAsia="Arial" w:hAnsi="Segoe UI" w:cs="Segoe UI"/>
      <w:color w:val="22222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255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E36BC"/>
    <w:rPr>
      <w:color w:val="954F72" w:themeColor="followedHyperlink"/>
      <w:u w:val="single"/>
    </w:rPr>
  </w:style>
  <w:style w:type="paragraph" w:customStyle="1" w:styleId="Default">
    <w:name w:val="Default"/>
    <w:rsid w:val="00AF2E16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val="en-IN"/>
    </w:rPr>
  </w:style>
  <w:style w:type="character" w:customStyle="1" w:styleId="lrzxr">
    <w:name w:val="lrzxr"/>
    <w:basedOn w:val="DefaultParagraphFont"/>
    <w:rsid w:val="00526667"/>
  </w:style>
  <w:style w:type="character" w:customStyle="1" w:styleId="Heading3Char">
    <w:name w:val="Heading 3 Char"/>
    <w:basedOn w:val="DefaultParagraphFont"/>
    <w:link w:val="Heading3"/>
    <w:uiPriority w:val="9"/>
    <w:rsid w:val="007F41F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gwt-inlinelabel">
    <w:name w:val="gwt-inlinelabel"/>
    <w:basedOn w:val="DefaultParagraphFont"/>
    <w:rsid w:val="007F41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78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52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7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28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6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8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gambhirjitin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ambhirjitin@live.com" TargetMode="External"/><Relationship Id="rId12" Type="http://schemas.openxmlformats.org/officeDocument/2006/relationships/hyperlink" Target="https://www.linkedin.com/in/gambhirjiti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gambhirjitin@live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linkedin.com/in/gambhirjiti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gambhirjitin@live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052</Words>
  <Characters>599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CV</vt:lpstr>
    </vt:vector>
  </TitlesOfParts>
  <Company/>
  <LinksUpToDate>false</LinksUpToDate>
  <CharactersWithSpaces>7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CV</dc:title>
  <dc:subject/>
  <dc:creator>Jitin Gambhir</dc:creator>
  <cp:keywords/>
  <cp:lastModifiedBy>Jitin Gambhir</cp:lastModifiedBy>
  <cp:revision>3</cp:revision>
  <cp:lastPrinted>2021-10-04T02:28:00Z</cp:lastPrinted>
  <dcterms:created xsi:type="dcterms:W3CDTF">2021-10-08T00:28:00Z</dcterms:created>
  <dcterms:modified xsi:type="dcterms:W3CDTF">2021-10-08T00:28:00Z</dcterms:modified>
</cp:coreProperties>
</file>